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D5A4F" w14:textId="747C8975" w:rsidR="00CD17CF" w:rsidRPr="00B36FB0" w:rsidRDefault="005D2214" w:rsidP="001B553B">
      <w:pPr>
        <w:jc w:val="center"/>
        <w:rPr>
          <w:b/>
        </w:rPr>
      </w:pPr>
      <w:r w:rsidRPr="00B36FB0">
        <w:rPr>
          <w:b/>
          <w:noProof/>
        </w:rPr>
        <w:drawing>
          <wp:inline distT="0" distB="0" distL="0" distR="0" wp14:anchorId="611C95AF" wp14:editId="5A7FBA79">
            <wp:extent cx="449580" cy="452184"/>
            <wp:effectExtent l="0" t="0" r="7620" b="5080"/>
            <wp:docPr id="1" name="Picture 1" descr="G:\PITAOL\Website acerbic\Images\Acerbic Press Logo\Text\acerbic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PITAOL\Website acerbic\Images\Acerbic Press Logo\Text\acerbic_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97" cy="473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1E5B7" w14:textId="66E6B923" w:rsidR="001B553B" w:rsidRPr="00B36FB0" w:rsidRDefault="001B553B" w:rsidP="008C198A">
      <w:pPr>
        <w:rPr>
          <w:b/>
        </w:rPr>
      </w:pPr>
    </w:p>
    <w:p w14:paraId="3C59672E" w14:textId="77777777" w:rsidR="005D2214" w:rsidRPr="00B36FB0" w:rsidRDefault="005D2214" w:rsidP="008C198A">
      <w:pPr>
        <w:rPr>
          <w:b/>
        </w:rPr>
      </w:pPr>
    </w:p>
    <w:p w14:paraId="7E46BB0C" w14:textId="6ABF6D53" w:rsidR="000556EF" w:rsidRPr="00B36FB0" w:rsidRDefault="000556EF" w:rsidP="001B553B">
      <w:pPr>
        <w:jc w:val="center"/>
        <w:rPr>
          <w:b/>
        </w:rPr>
      </w:pPr>
      <w:r w:rsidRPr="00B36FB0">
        <w:rPr>
          <w:b/>
        </w:rPr>
        <w:t>FOR IMMEDIATE RELEASE</w:t>
      </w:r>
    </w:p>
    <w:p w14:paraId="2587B8C8" w14:textId="77777777" w:rsidR="002A20FB" w:rsidRPr="00B36FB0" w:rsidRDefault="002A20FB" w:rsidP="008C198A"/>
    <w:p w14:paraId="50E0D977" w14:textId="77777777" w:rsidR="006F27DF" w:rsidRPr="00B36FB0" w:rsidRDefault="006F27DF" w:rsidP="008C198A"/>
    <w:p w14:paraId="218BF368" w14:textId="1216E156" w:rsidR="00774849" w:rsidRPr="00B36FB0" w:rsidRDefault="00636F0C" w:rsidP="00774849">
      <w:pPr>
        <w:jc w:val="center"/>
        <w:rPr>
          <w:b/>
          <w:sz w:val="28"/>
          <w:szCs w:val="28"/>
        </w:rPr>
      </w:pPr>
      <w:bookmarkStart w:id="0" w:name="_Hlk93692912"/>
      <w:r w:rsidRPr="00326657">
        <w:rPr>
          <w:b/>
          <w:i/>
          <w:iCs/>
          <w:sz w:val="28"/>
          <w:szCs w:val="28"/>
        </w:rPr>
        <w:t>Pride and Prejudice</w:t>
      </w:r>
      <w:r w:rsidR="007C3875">
        <w:rPr>
          <w:b/>
          <w:sz w:val="28"/>
          <w:szCs w:val="28"/>
        </w:rPr>
        <w:t xml:space="preserve"> Retelling</w:t>
      </w:r>
      <w:r w:rsidR="007C3875" w:rsidRPr="007C3875">
        <w:rPr>
          <w:b/>
          <w:sz w:val="28"/>
          <w:szCs w:val="28"/>
        </w:rPr>
        <w:t xml:space="preserve"> </w:t>
      </w:r>
      <w:bookmarkEnd w:id="0"/>
      <w:r w:rsidR="007C3875" w:rsidRPr="007C3875">
        <w:rPr>
          <w:b/>
          <w:sz w:val="28"/>
          <w:szCs w:val="28"/>
        </w:rPr>
        <w:t xml:space="preserve">wins </w:t>
      </w:r>
      <w:r w:rsidR="009D0795">
        <w:rPr>
          <w:b/>
          <w:sz w:val="28"/>
          <w:szCs w:val="28"/>
        </w:rPr>
        <w:t xml:space="preserve">2021 </w:t>
      </w:r>
      <w:r w:rsidR="007C3875" w:rsidRPr="007C3875">
        <w:rPr>
          <w:b/>
          <w:sz w:val="28"/>
          <w:szCs w:val="28"/>
        </w:rPr>
        <w:t>Award</w:t>
      </w:r>
      <w:r w:rsidR="007C3875">
        <w:rPr>
          <w:b/>
          <w:sz w:val="28"/>
          <w:szCs w:val="28"/>
        </w:rPr>
        <w:t xml:space="preserve"> for Fantasy</w:t>
      </w:r>
    </w:p>
    <w:p w14:paraId="12E4347F" w14:textId="77777777" w:rsidR="004E5F92" w:rsidRPr="00B36FB0" w:rsidRDefault="004E5F92" w:rsidP="007230A3">
      <w:pPr>
        <w:jc w:val="center"/>
        <w:rPr>
          <w:sz w:val="28"/>
          <w:szCs w:val="28"/>
        </w:rPr>
      </w:pPr>
    </w:p>
    <w:p w14:paraId="6446244A" w14:textId="02427D98" w:rsidR="009B5CBD" w:rsidRPr="00214083" w:rsidRDefault="00214083" w:rsidP="009B5CBD">
      <w:pPr>
        <w:jc w:val="center"/>
        <w:rPr>
          <w:sz w:val="26"/>
          <w:szCs w:val="26"/>
        </w:rPr>
      </w:pPr>
      <w:r w:rsidRPr="00214083">
        <w:rPr>
          <w:sz w:val="26"/>
          <w:szCs w:val="26"/>
        </w:rPr>
        <w:t>“</w:t>
      </w:r>
      <w:r w:rsidR="007C3875" w:rsidRPr="00214083">
        <w:rPr>
          <w:sz w:val="26"/>
          <w:szCs w:val="26"/>
        </w:rPr>
        <w:t>Miss Bennet’s Dragon</w:t>
      </w:r>
      <w:r w:rsidRPr="00214083">
        <w:rPr>
          <w:sz w:val="26"/>
          <w:szCs w:val="26"/>
        </w:rPr>
        <w:t>”</w:t>
      </w:r>
      <w:r w:rsidR="00636F0C" w:rsidRPr="00214083">
        <w:rPr>
          <w:sz w:val="26"/>
          <w:szCs w:val="26"/>
        </w:rPr>
        <w:t xml:space="preserve"> wins </w:t>
      </w:r>
      <w:r w:rsidR="00B16464" w:rsidRPr="00214083">
        <w:rPr>
          <w:sz w:val="26"/>
          <w:szCs w:val="26"/>
        </w:rPr>
        <w:t xml:space="preserve">prestigious </w:t>
      </w:r>
      <w:r w:rsidR="00636F0C" w:rsidRPr="00214083">
        <w:rPr>
          <w:sz w:val="26"/>
          <w:szCs w:val="26"/>
        </w:rPr>
        <w:t>Royal Dragonfly Award</w:t>
      </w:r>
      <w:r w:rsidR="00CC4CFF">
        <w:rPr>
          <w:sz w:val="26"/>
          <w:szCs w:val="26"/>
        </w:rPr>
        <w:t xml:space="preserve"> </w:t>
      </w:r>
      <w:r w:rsidR="00F45B2C">
        <w:rPr>
          <w:sz w:val="26"/>
          <w:szCs w:val="26"/>
        </w:rPr>
        <w:t>with</w:t>
      </w:r>
      <w:r w:rsidR="00CC4CFF">
        <w:rPr>
          <w:sz w:val="26"/>
          <w:szCs w:val="26"/>
        </w:rPr>
        <w:t xml:space="preserve"> Austen empowered by Dragons</w:t>
      </w:r>
    </w:p>
    <w:p w14:paraId="48FB40A4" w14:textId="498F7988" w:rsidR="006F27DF" w:rsidRPr="00B36FB0" w:rsidRDefault="006F27DF" w:rsidP="008C198A"/>
    <w:p w14:paraId="310E1E97" w14:textId="77777777" w:rsidR="00120B7D" w:rsidRDefault="00120B7D" w:rsidP="00120B7D"/>
    <w:p w14:paraId="33E4FBA3" w14:textId="2474B0AA" w:rsidR="00FE50AD" w:rsidRDefault="00FE50AD" w:rsidP="00FE50AD">
      <w:r w:rsidRPr="003B0CA9">
        <w:rPr>
          <w:b/>
        </w:rPr>
        <w:t>SAN FRANCISCO, CA, January 31, 2022 —</w:t>
      </w:r>
      <w:r w:rsidRPr="003B0CA9">
        <w:t xml:space="preserve"> Retellings of Jane Austen’s “Pride and Prejudice” range from Afro-Latino pride to shambling zombies. In M Verant’s bold “Miss Bennet’s Dragon,” Elizabeth Bennet commands dragons, bookish Mary is an activist, and the story has a message—society’s prejudices have not changed between 1812 and 2022. Now the novel, published by Acerbic Press, is a 2021 Royal Dragonfly Award Winner for Science Fiction and Fantasy.</w:t>
      </w:r>
    </w:p>
    <w:p w14:paraId="21226613" w14:textId="77777777" w:rsidR="00A26595" w:rsidRDefault="00A26595" w:rsidP="00032DA8"/>
    <w:p w14:paraId="0922ED76" w14:textId="081D1C71" w:rsidR="00D0752D" w:rsidRDefault="00B35501" w:rsidP="00B35501">
      <w:r>
        <w:t xml:space="preserve">Jane Austen’s England </w:t>
      </w:r>
      <w:r w:rsidR="002754CA">
        <w:t xml:space="preserve">is </w:t>
      </w:r>
      <w:r w:rsidR="00CD5FBE">
        <w:t>usually</w:t>
      </w:r>
      <w:r w:rsidR="00E54C8E">
        <w:t xml:space="preserve"> </w:t>
      </w:r>
      <w:r w:rsidR="00C80CA6">
        <w:t>portrayed</w:t>
      </w:r>
      <w:r w:rsidR="00F91219">
        <w:t xml:space="preserve"> with</w:t>
      </w:r>
      <w:r>
        <w:t xml:space="preserve"> elegant ladies in beautiful </w:t>
      </w:r>
      <w:r w:rsidR="00C52B95">
        <w:t>gowns</w:t>
      </w:r>
      <w:r>
        <w:t xml:space="preserve">, but </w:t>
      </w:r>
      <w:r w:rsidR="004B486B">
        <w:t xml:space="preserve">women’s </w:t>
      </w:r>
      <w:r>
        <w:t>rights</w:t>
      </w:r>
      <w:r w:rsidR="00C0681E">
        <w:t xml:space="preserve"> were severely curtailed</w:t>
      </w:r>
      <w:r>
        <w:t xml:space="preserve">. </w:t>
      </w:r>
      <w:r w:rsidR="009E267A">
        <w:t xml:space="preserve">Workers protested income inequality. </w:t>
      </w:r>
      <w:r>
        <w:t xml:space="preserve">The slave trade was </w:t>
      </w:r>
      <w:r w:rsidR="003B42C5">
        <w:t xml:space="preserve">reviled but </w:t>
      </w:r>
      <w:r w:rsidR="009A01DC">
        <w:t>lucrative</w:t>
      </w:r>
      <w:r>
        <w:t xml:space="preserve">. </w:t>
      </w:r>
      <w:r w:rsidR="00385B3A">
        <w:t>And</w:t>
      </w:r>
      <w:r w:rsidR="00D46CE6">
        <w:t xml:space="preserve"> </w:t>
      </w:r>
      <w:r w:rsidR="00D533C5">
        <w:t xml:space="preserve">progressive </w:t>
      </w:r>
      <w:r w:rsidR="002B00D6">
        <w:t>activism was</w:t>
      </w:r>
      <w:r>
        <w:t xml:space="preserve"> driven by women.</w:t>
      </w:r>
    </w:p>
    <w:p w14:paraId="41B29E05" w14:textId="3F8BC8B4" w:rsidR="00D0752D" w:rsidRDefault="00D0752D" w:rsidP="00B35501"/>
    <w:p w14:paraId="417F8971" w14:textId="6E8224FF" w:rsidR="000F12DC" w:rsidRDefault="000F12DC" w:rsidP="000F12DC">
      <w:r>
        <w:t xml:space="preserve">“I wanted </w:t>
      </w:r>
      <w:r w:rsidR="002E692D">
        <w:t>a</w:t>
      </w:r>
      <w:r>
        <w:t xml:space="preserve"> story </w:t>
      </w:r>
      <w:r w:rsidR="001408A6">
        <w:t xml:space="preserve">that was exciting and romantic, but </w:t>
      </w:r>
      <w:r w:rsidR="0072517D">
        <w:t xml:space="preserve">that </w:t>
      </w:r>
      <w:r w:rsidR="000E5D87">
        <w:t>showed</w:t>
      </w:r>
      <w:r w:rsidR="004F3CCA">
        <w:t xml:space="preserve"> the </w:t>
      </w:r>
      <w:r w:rsidR="002F3DDB">
        <w:t xml:space="preserve">social </w:t>
      </w:r>
      <w:r w:rsidR="000C43C4">
        <w:t>conflict</w:t>
      </w:r>
      <w:r w:rsidR="002F3DDB">
        <w:t xml:space="preserve"> of</w:t>
      </w:r>
      <w:r>
        <w:t xml:space="preserve"> Regency England,” Verant says. “Elizabeth Bennet is twenty years old</w:t>
      </w:r>
      <w:r w:rsidR="00065650">
        <w:t xml:space="preserve">. That’s about </w:t>
      </w:r>
      <w:r w:rsidR="00A4732C">
        <w:t xml:space="preserve">the </w:t>
      </w:r>
      <w:r w:rsidR="003E66DA">
        <w:t>age of</w:t>
      </w:r>
      <w:r w:rsidR="00A4732C">
        <w:t xml:space="preserve"> </w:t>
      </w:r>
      <w:r w:rsidR="0052153B">
        <w:t xml:space="preserve">modern </w:t>
      </w:r>
      <w:r w:rsidR="00E82342">
        <w:t>activists</w:t>
      </w:r>
      <w:r>
        <w:t xml:space="preserve"> like G</w:t>
      </w:r>
      <w:r w:rsidRPr="00027490">
        <w:t xml:space="preserve">reta </w:t>
      </w:r>
      <w:r>
        <w:t>T</w:t>
      </w:r>
      <w:r w:rsidRPr="00027490">
        <w:t>hunberg</w:t>
      </w:r>
      <w:r>
        <w:t xml:space="preserve">, </w:t>
      </w:r>
      <w:r w:rsidR="00AD3AD4" w:rsidRPr="00AD3AD4">
        <w:t>Malala</w:t>
      </w:r>
      <w:r w:rsidR="003F313C">
        <w:t xml:space="preserve"> </w:t>
      </w:r>
      <w:r w:rsidR="003F313C" w:rsidRPr="003F313C">
        <w:t>Yousafzai</w:t>
      </w:r>
      <w:r w:rsidR="00AD3AD4">
        <w:t>,</w:t>
      </w:r>
      <w:r w:rsidR="00AD3AD4" w:rsidRPr="00AD3AD4">
        <w:t xml:space="preserve"> </w:t>
      </w:r>
      <w:r>
        <w:t xml:space="preserve">and </w:t>
      </w:r>
      <w:r w:rsidR="003F313C" w:rsidRPr="003F313C">
        <w:t>X González</w:t>
      </w:r>
      <w:r>
        <w:t xml:space="preserve">. </w:t>
      </w:r>
      <w:proofErr w:type="gramStart"/>
      <w:r w:rsidR="00642306">
        <w:t>So</w:t>
      </w:r>
      <w:proofErr w:type="gramEnd"/>
      <w:r w:rsidR="00642306">
        <w:t xml:space="preserve"> when</w:t>
      </w:r>
      <w:r>
        <w:t xml:space="preserve"> Elizabeth Bennet</w:t>
      </w:r>
      <w:r w:rsidR="00FD4F88">
        <w:t xml:space="preserve">’s </w:t>
      </w:r>
      <w:r w:rsidR="009E60B2">
        <w:t>privileged life</w:t>
      </w:r>
      <w:r w:rsidR="00FD4F88">
        <w:t xml:space="preserve"> collapses</w:t>
      </w:r>
      <w:r w:rsidR="007322D6">
        <w:t xml:space="preserve">, </w:t>
      </w:r>
      <w:r w:rsidR="007566FF">
        <w:t xml:space="preserve">she </w:t>
      </w:r>
      <w:r w:rsidR="0062377D">
        <w:t>fight</w:t>
      </w:r>
      <w:r w:rsidR="00A76642">
        <w:t>s</w:t>
      </w:r>
      <w:r>
        <w:t xml:space="preserve"> for her </w:t>
      </w:r>
      <w:r w:rsidR="00313850">
        <w:t>rights</w:t>
      </w:r>
      <w:r>
        <w:t>.”</w:t>
      </w:r>
    </w:p>
    <w:p w14:paraId="0CC2A086" w14:textId="715A48FC" w:rsidR="0012037E" w:rsidRDefault="0012037E" w:rsidP="000F12DC"/>
    <w:p w14:paraId="2D57B467" w14:textId="77777777" w:rsidR="0012037E" w:rsidRDefault="0012037E" w:rsidP="0012037E">
      <w:r w:rsidRPr="00F926BD">
        <w:t>In “Miss Bennet’s Dragon,” only</w:t>
      </w:r>
      <w:r>
        <w:t xml:space="preserve"> women can bind the powerful creatures called draca. But England’s patriarchy has used that strength for repression. Women are shunned for impurity, and draca are restricted to the wealthy elite.</w:t>
      </w:r>
    </w:p>
    <w:p w14:paraId="18B094AF" w14:textId="77777777" w:rsidR="0012037E" w:rsidRDefault="0012037E" w:rsidP="0012037E"/>
    <w:p w14:paraId="4944B911" w14:textId="43F7133E" w:rsidR="0012037E" w:rsidRDefault="0012037E" w:rsidP="0012037E">
      <w:r>
        <w:t xml:space="preserve">“Women have unique power, but </w:t>
      </w:r>
      <w:r w:rsidR="00703B1A">
        <w:t>England’s</w:t>
      </w:r>
      <w:r w:rsidR="009B7DC8">
        <w:t xml:space="preserve"> </w:t>
      </w:r>
      <w:r w:rsidR="000521BC">
        <w:t>establishment</w:t>
      </w:r>
      <w:r>
        <w:t xml:space="preserve"> has manipulated </w:t>
      </w:r>
      <w:r w:rsidR="00E90FBE">
        <w:t>that</w:t>
      </w:r>
      <w:r>
        <w:t xml:space="preserve"> for control and disempowerment,” Verant says.</w:t>
      </w:r>
    </w:p>
    <w:p w14:paraId="6A0BCBE0" w14:textId="3650E2C2" w:rsidR="00302168" w:rsidRDefault="00302168" w:rsidP="0012037E"/>
    <w:p w14:paraId="399ABCCB" w14:textId="77777777" w:rsidR="006719FD" w:rsidRDefault="006719FD" w:rsidP="006719FD">
      <w:r>
        <w:t>Exploring social issues through speculative fiction fits the era. Reformer and feminist Mary Shelley published “Frankenstein,” a story of moral and technological disruption, only five years after Austen’s “Pride and Prejudice.” There was a lot more to the Regency than gowns and bonnets.</w:t>
      </w:r>
    </w:p>
    <w:p w14:paraId="21CA7483" w14:textId="77777777" w:rsidR="006719FD" w:rsidRDefault="006719FD" w:rsidP="00F61D51"/>
    <w:p w14:paraId="3185C205" w14:textId="5BDEAA2E" w:rsidR="00E70882" w:rsidRDefault="00A17BEF" w:rsidP="00E75641">
      <w:r>
        <w:t>“Miss Bennet’s Dragon” is available</w:t>
      </w:r>
      <w:r w:rsidR="000A7F2D">
        <w:t xml:space="preserve"> now</w:t>
      </w:r>
      <w:r>
        <w:t xml:space="preserve"> in hardcover, paperback, </w:t>
      </w:r>
      <w:proofErr w:type="spellStart"/>
      <w:r>
        <w:t>ebook</w:t>
      </w:r>
      <w:proofErr w:type="spellEnd"/>
      <w:r>
        <w:t>, and audiobook.</w:t>
      </w:r>
    </w:p>
    <w:p w14:paraId="08337BD5" w14:textId="3A225B0B" w:rsidR="007E4CA7" w:rsidRDefault="007E4CA7" w:rsidP="00E75641"/>
    <w:p w14:paraId="0019ACE2" w14:textId="15B4951F" w:rsidR="00214083" w:rsidRPr="00B36FB0" w:rsidRDefault="00214083" w:rsidP="00214083">
      <w:r w:rsidRPr="00B36FB0">
        <w:lastRenderedPageBreak/>
        <w:t>M Verant writes speculative fiction that explores social and political themes. “</w:t>
      </w:r>
      <w:r w:rsidR="00D83C44">
        <w:t>Miss Bennet’s Dragon</w:t>
      </w:r>
      <w:r w:rsidRPr="00B36FB0">
        <w:t xml:space="preserve">” is his </w:t>
      </w:r>
      <w:r w:rsidR="00D83C44">
        <w:t>second</w:t>
      </w:r>
      <w:r w:rsidRPr="00B36FB0">
        <w:t xml:space="preserve"> novel. He lives in the San Francisco Bay Area.</w:t>
      </w:r>
    </w:p>
    <w:p w14:paraId="740A0B7A" w14:textId="77777777" w:rsidR="00214083" w:rsidRPr="00B36FB0" w:rsidRDefault="00214083" w:rsidP="00214083"/>
    <w:p w14:paraId="40673C0F" w14:textId="01F5E67B" w:rsidR="00214083" w:rsidRPr="002636E5" w:rsidRDefault="00214083" w:rsidP="00214083">
      <w:r w:rsidRPr="00B36FB0">
        <w:t xml:space="preserve">For more information about </w:t>
      </w:r>
      <w:r w:rsidRPr="002636E5">
        <w:t xml:space="preserve">Verant’s book, to request a review copy, or to schedule an interview, please contact Lisa Cooper at </w:t>
      </w:r>
      <w:hyperlink r:id="rId8" w:history="1">
        <w:r w:rsidRPr="002636E5">
          <w:rPr>
            <w:rStyle w:val="Hyperlink"/>
          </w:rPr>
          <w:t>press@acerbicpress.com</w:t>
        </w:r>
      </w:hyperlink>
    </w:p>
    <w:p w14:paraId="3BAF4205" w14:textId="77777777" w:rsidR="00214083" w:rsidRPr="002636E5" w:rsidRDefault="00214083" w:rsidP="00214083">
      <w:pPr>
        <w:rPr>
          <w:iCs/>
        </w:rPr>
      </w:pPr>
    </w:p>
    <w:p w14:paraId="4D847E13" w14:textId="64962971" w:rsidR="00214083" w:rsidRPr="002636E5" w:rsidRDefault="00214083" w:rsidP="00214083">
      <w:pPr>
        <w:rPr>
          <w:i/>
        </w:rPr>
      </w:pPr>
      <w:r w:rsidRPr="002636E5">
        <w:rPr>
          <w:i/>
        </w:rPr>
        <w:t>Praise for “</w:t>
      </w:r>
      <w:r w:rsidR="003D6C11" w:rsidRPr="002636E5">
        <w:rPr>
          <w:i/>
        </w:rPr>
        <w:t>Miss Bennet’s Dragon</w:t>
      </w:r>
      <w:r w:rsidRPr="002636E5">
        <w:rPr>
          <w:i/>
        </w:rPr>
        <w:t>”:</w:t>
      </w:r>
    </w:p>
    <w:p w14:paraId="6EE58AF2" w14:textId="77777777" w:rsidR="00214083" w:rsidRPr="002636E5" w:rsidRDefault="00214083" w:rsidP="00214083">
      <w:pPr>
        <w:rPr>
          <w:i/>
        </w:rPr>
      </w:pPr>
    </w:p>
    <w:p w14:paraId="156AC04F" w14:textId="0C353467" w:rsidR="008674C3" w:rsidRPr="002636E5" w:rsidRDefault="008674C3" w:rsidP="004B0D6B">
      <w:r w:rsidRPr="002636E5">
        <w:t xml:space="preserve">“Rarely have I read a book that has captured me so thoroughly. Alongside the ‘draca’ are a myriad of other themes. Female power in a patriarchal society. Radical evangelism. Slavery. Choice and free will. Heavy </w:t>
      </w:r>
      <w:proofErr w:type="gramStart"/>
      <w:r w:rsidRPr="002636E5">
        <w:t>stuff, but</w:t>
      </w:r>
      <w:proofErr w:type="gramEnd"/>
      <w:r w:rsidRPr="002636E5">
        <w:t xml:space="preserve"> woven seamlessly into the plot. The storytelling itself was impeccable.” – Megami, </w:t>
      </w:r>
      <w:r w:rsidRPr="002636E5">
        <w:rPr>
          <w:i/>
          <w:iCs/>
        </w:rPr>
        <w:t>Vine Voice</w:t>
      </w:r>
    </w:p>
    <w:p w14:paraId="7CF60C3D" w14:textId="77777777" w:rsidR="00214083" w:rsidRPr="002636E5" w:rsidRDefault="00214083" w:rsidP="00214083"/>
    <w:p w14:paraId="06408144" w14:textId="77777777" w:rsidR="00214083" w:rsidRPr="002636E5" w:rsidRDefault="00214083" w:rsidP="00214083"/>
    <w:p w14:paraId="73ABBFFA" w14:textId="77777777" w:rsidR="00214083" w:rsidRPr="002636E5" w:rsidRDefault="00214083" w:rsidP="00214083">
      <w:pPr>
        <w:rPr>
          <w:b/>
          <w:u w:val="single"/>
        </w:rPr>
      </w:pPr>
      <w:r w:rsidRPr="002636E5">
        <w:rPr>
          <w:b/>
          <w:u w:val="single"/>
        </w:rPr>
        <w:t>Contact:</w:t>
      </w:r>
    </w:p>
    <w:p w14:paraId="1EF0D574" w14:textId="77777777" w:rsidR="00214083" w:rsidRPr="002636E5" w:rsidRDefault="00214083" w:rsidP="00214083"/>
    <w:p w14:paraId="183991E5" w14:textId="3233B33E" w:rsidR="00214083" w:rsidRPr="00B36FB0" w:rsidRDefault="00214083" w:rsidP="00214083">
      <w:pPr>
        <w:rPr>
          <w:i/>
        </w:rPr>
      </w:pPr>
      <w:r w:rsidRPr="002636E5">
        <w:rPr>
          <w:i/>
        </w:rPr>
        <w:t xml:space="preserve">PR: </w:t>
      </w:r>
      <w:r w:rsidRPr="002636E5">
        <w:t xml:space="preserve">Lisa Cooper </w:t>
      </w:r>
      <w:hyperlink r:id="rId9" w:history="1">
        <w:r w:rsidRPr="002636E5">
          <w:rPr>
            <w:rStyle w:val="Hyperlink"/>
          </w:rPr>
          <w:t>press@acerbicpress.com</w:t>
        </w:r>
      </w:hyperlink>
    </w:p>
    <w:p w14:paraId="739EADFE" w14:textId="77777777" w:rsidR="00214083" w:rsidRDefault="00214083" w:rsidP="00214083">
      <w:r>
        <w:rPr>
          <w:i/>
        </w:rPr>
        <w:t>Press kit:</w:t>
      </w:r>
      <w:r>
        <w:rPr>
          <w:iCs/>
        </w:rPr>
        <w:t xml:space="preserve"> </w:t>
      </w:r>
      <w:hyperlink r:id="rId10" w:history="1">
        <w:r w:rsidRPr="0024508F">
          <w:rPr>
            <w:rStyle w:val="Hyperlink"/>
            <w:iCs/>
          </w:rPr>
          <w:t>www.mverant.com/press-kit</w:t>
        </w:r>
      </w:hyperlink>
      <w:r w:rsidRPr="00B36FB0">
        <w:br/>
      </w:r>
      <w:r w:rsidRPr="00B36FB0">
        <w:rPr>
          <w:i/>
        </w:rPr>
        <w:t>Book:</w:t>
      </w:r>
      <w:r>
        <w:t xml:space="preserve"> </w:t>
      </w:r>
      <w:hyperlink r:id="rId11" w:history="1">
        <w:r w:rsidRPr="0024508F">
          <w:rPr>
            <w:rStyle w:val="Hyperlink"/>
          </w:rPr>
          <w:t>www.mverant.com/miss-bennets-dragon</w:t>
        </w:r>
      </w:hyperlink>
    </w:p>
    <w:p w14:paraId="2985E522" w14:textId="77777777" w:rsidR="00214083" w:rsidRPr="00B36FB0" w:rsidRDefault="00214083" w:rsidP="00214083"/>
    <w:p w14:paraId="656CD1E0" w14:textId="77777777" w:rsidR="00214083" w:rsidRPr="00B36FB0" w:rsidRDefault="00214083" w:rsidP="00214083"/>
    <w:p w14:paraId="5DBB90D7" w14:textId="77808652" w:rsidR="0042225F" w:rsidRDefault="00214083" w:rsidP="00C10BEC">
      <w:pPr>
        <w:jc w:val="center"/>
      </w:pPr>
      <w:r w:rsidRPr="00B36FB0">
        <w:t>###</w:t>
      </w:r>
    </w:p>
    <w:p w14:paraId="18ADFB37" w14:textId="77777777" w:rsidR="00C10BEC" w:rsidRDefault="00C10BEC" w:rsidP="00C10BEC">
      <w:pPr>
        <w:jc w:val="center"/>
      </w:pPr>
    </w:p>
    <w:sectPr w:rsidR="00C10BE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FC504" w14:textId="77777777" w:rsidR="00A96AC3" w:rsidRDefault="00A96AC3" w:rsidP="008A127A">
      <w:r>
        <w:separator/>
      </w:r>
    </w:p>
  </w:endnote>
  <w:endnote w:type="continuationSeparator" w:id="0">
    <w:p w14:paraId="4FCBC97F" w14:textId="77777777" w:rsidR="00A96AC3" w:rsidRDefault="00A96AC3" w:rsidP="008A12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2D9C0" w14:textId="77777777" w:rsidR="00A96AC3" w:rsidRDefault="00A96AC3" w:rsidP="008A127A">
      <w:r>
        <w:separator/>
      </w:r>
    </w:p>
  </w:footnote>
  <w:footnote w:type="continuationSeparator" w:id="0">
    <w:p w14:paraId="1C46B8AC" w14:textId="77777777" w:rsidR="00A96AC3" w:rsidRDefault="00A96AC3" w:rsidP="008A12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D6042"/>
    <w:multiLevelType w:val="hybridMultilevel"/>
    <w:tmpl w:val="2DE8A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wMzQ0MTYxtjSwtDRU0lEKTi0uzszPAykwMq0FADHiNLwtAAAA"/>
  </w:docVars>
  <w:rsids>
    <w:rsidRoot w:val="00544FB9"/>
    <w:rsid w:val="000014D6"/>
    <w:rsid w:val="0000190A"/>
    <w:rsid w:val="00002D6F"/>
    <w:rsid w:val="00004E35"/>
    <w:rsid w:val="00005329"/>
    <w:rsid w:val="00005ED7"/>
    <w:rsid w:val="000065D3"/>
    <w:rsid w:val="000073BE"/>
    <w:rsid w:val="00007867"/>
    <w:rsid w:val="00007BE2"/>
    <w:rsid w:val="0001167A"/>
    <w:rsid w:val="00014B87"/>
    <w:rsid w:val="00015009"/>
    <w:rsid w:val="00016252"/>
    <w:rsid w:val="000165F2"/>
    <w:rsid w:val="00020751"/>
    <w:rsid w:val="00021D64"/>
    <w:rsid w:val="0002219A"/>
    <w:rsid w:val="000229A5"/>
    <w:rsid w:val="00022ED0"/>
    <w:rsid w:val="00024384"/>
    <w:rsid w:val="000253A3"/>
    <w:rsid w:val="00025EF5"/>
    <w:rsid w:val="00026444"/>
    <w:rsid w:val="00026762"/>
    <w:rsid w:val="000271CA"/>
    <w:rsid w:val="00027490"/>
    <w:rsid w:val="00031981"/>
    <w:rsid w:val="00032DA8"/>
    <w:rsid w:val="00033853"/>
    <w:rsid w:val="000363BE"/>
    <w:rsid w:val="000419DF"/>
    <w:rsid w:val="00042143"/>
    <w:rsid w:val="000428DE"/>
    <w:rsid w:val="00043FAF"/>
    <w:rsid w:val="000451B1"/>
    <w:rsid w:val="00046516"/>
    <w:rsid w:val="000479C0"/>
    <w:rsid w:val="00047E5A"/>
    <w:rsid w:val="000506A5"/>
    <w:rsid w:val="000511E2"/>
    <w:rsid w:val="00052190"/>
    <w:rsid w:val="000521BC"/>
    <w:rsid w:val="000552E5"/>
    <w:rsid w:val="000556EF"/>
    <w:rsid w:val="00055AEB"/>
    <w:rsid w:val="00062A3E"/>
    <w:rsid w:val="0006312D"/>
    <w:rsid w:val="0006480E"/>
    <w:rsid w:val="000648A3"/>
    <w:rsid w:val="00064BE7"/>
    <w:rsid w:val="00064E76"/>
    <w:rsid w:val="00064E97"/>
    <w:rsid w:val="00065650"/>
    <w:rsid w:val="000670EF"/>
    <w:rsid w:val="0006718A"/>
    <w:rsid w:val="00070D61"/>
    <w:rsid w:val="00072D2B"/>
    <w:rsid w:val="0007317E"/>
    <w:rsid w:val="00074021"/>
    <w:rsid w:val="0007535D"/>
    <w:rsid w:val="00077352"/>
    <w:rsid w:val="00077667"/>
    <w:rsid w:val="000806C2"/>
    <w:rsid w:val="00080BBF"/>
    <w:rsid w:val="00082612"/>
    <w:rsid w:val="0008446E"/>
    <w:rsid w:val="0008460F"/>
    <w:rsid w:val="00093242"/>
    <w:rsid w:val="00095473"/>
    <w:rsid w:val="00095986"/>
    <w:rsid w:val="00097A3D"/>
    <w:rsid w:val="000A087E"/>
    <w:rsid w:val="000A0899"/>
    <w:rsid w:val="000A1822"/>
    <w:rsid w:val="000A1BC1"/>
    <w:rsid w:val="000A4A71"/>
    <w:rsid w:val="000A79F4"/>
    <w:rsid w:val="000A7F2D"/>
    <w:rsid w:val="000B0AED"/>
    <w:rsid w:val="000B180C"/>
    <w:rsid w:val="000B7AAD"/>
    <w:rsid w:val="000C1435"/>
    <w:rsid w:val="000C15C0"/>
    <w:rsid w:val="000C1AA2"/>
    <w:rsid w:val="000C2EA1"/>
    <w:rsid w:val="000C43C4"/>
    <w:rsid w:val="000C74E4"/>
    <w:rsid w:val="000D0BF6"/>
    <w:rsid w:val="000D0C59"/>
    <w:rsid w:val="000D29AB"/>
    <w:rsid w:val="000D2AAE"/>
    <w:rsid w:val="000D4344"/>
    <w:rsid w:val="000D61E9"/>
    <w:rsid w:val="000D712B"/>
    <w:rsid w:val="000D76F9"/>
    <w:rsid w:val="000D77CA"/>
    <w:rsid w:val="000E0959"/>
    <w:rsid w:val="000E1B3D"/>
    <w:rsid w:val="000E2AC7"/>
    <w:rsid w:val="000E4859"/>
    <w:rsid w:val="000E5863"/>
    <w:rsid w:val="000E5D87"/>
    <w:rsid w:val="000E7821"/>
    <w:rsid w:val="000F0795"/>
    <w:rsid w:val="000F12DC"/>
    <w:rsid w:val="000F2814"/>
    <w:rsid w:val="000F2ADF"/>
    <w:rsid w:val="000F3247"/>
    <w:rsid w:val="000F6E75"/>
    <w:rsid w:val="000F700C"/>
    <w:rsid w:val="000F74AB"/>
    <w:rsid w:val="001016EA"/>
    <w:rsid w:val="00101984"/>
    <w:rsid w:val="001028ED"/>
    <w:rsid w:val="001030DD"/>
    <w:rsid w:val="00104A80"/>
    <w:rsid w:val="00105EC4"/>
    <w:rsid w:val="00105EF7"/>
    <w:rsid w:val="00105F01"/>
    <w:rsid w:val="0010768A"/>
    <w:rsid w:val="0011005D"/>
    <w:rsid w:val="001114EF"/>
    <w:rsid w:val="00112293"/>
    <w:rsid w:val="001135B8"/>
    <w:rsid w:val="00115A30"/>
    <w:rsid w:val="00115CBC"/>
    <w:rsid w:val="0011638D"/>
    <w:rsid w:val="0011681E"/>
    <w:rsid w:val="0012037E"/>
    <w:rsid w:val="00120B7D"/>
    <w:rsid w:val="00120DE6"/>
    <w:rsid w:val="00121CED"/>
    <w:rsid w:val="0012207B"/>
    <w:rsid w:val="00122D1B"/>
    <w:rsid w:val="00123CC2"/>
    <w:rsid w:val="001241E4"/>
    <w:rsid w:val="0012616A"/>
    <w:rsid w:val="00130DF9"/>
    <w:rsid w:val="0013192E"/>
    <w:rsid w:val="00131951"/>
    <w:rsid w:val="00131B4C"/>
    <w:rsid w:val="0013362E"/>
    <w:rsid w:val="001338A9"/>
    <w:rsid w:val="0013568E"/>
    <w:rsid w:val="001404DD"/>
    <w:rsid w:val="001408A6"/>
    <w:rsid w:val="001411D8"/>
    <w:rsid w:val="001416B7"/>
    <w:rsid w:val="00142F8A"/>
    <w:rsid w:val="0014399B"/>
    <w:rsid w:val="00147559"/>
    <w:rsid w:val="0015001C"/>
    <w:rsid w:val="00150478"/>
    <w:rsid w:val="00150743"/>
    <w:rsid w:val="0015248D"/>
    <w:rsid w:val="00152848"/>
    <w:rsid w:val="00152A15"/>
    <w:rsid w:val="00153E13"/>
    <w:rsid w:val="001542E7"/>
    <w:rsid w:val="00155853"/>
    <w:rsid w:val="00156C8E"/>
    <w:rsid w:val="00157495"/>
    <w:rsid w:val="0016036A"/>
    <w:rsid w:val="00160512"/>
    <w:rsid w:val="00161706"/>
    <w:rsid w:val="001624D6"/>
    <w:rsid w:val="001624F4"/>
    <w:rsid w:val="00162B46"/>
    <w:rsid w:val="001637D8"/>
    <w:rsid w:val="0016513A"/>
    <w:rsid w:val="00166B4E"/>
    <w:rsid w:val="001707B0"/>
    <w:rsid w:val="00170A72"/>
    <w:rsid w:val="001727F5"/>
    <w:rsid w:val="00172ACB"/>
    <w:rsid w:val="001732F9"/>
    <w:rsid w:val="00173714"/>
    <w:rsid w:val="0017402C"/>
    <w:rsid w:val="00175E62"/>
    <w:rsid w:val="00183C82"/>
    <w:rsid w:val="0018422B"/>
    <w:rsid w:val="00184829"/>
    <w:rsid w:val="00186344"/>
    <w:rsid w:val="00193157"/>
    <w:rsid w:val="0019399C"/>
    <w:rsid w:val="0019614D"/>
    <w:rsid w:val="00196D84"/>
    <w:rsid w:val="001A018A"/>
    <w:rsid w:val="001A0234"/>
    <w:rsid w:val="001A0BCA"/>
    <w:rsid w:val="001A1712"/>
    <w:rsid w:val="001A1F7C"/>
    <w:rsid w:val="001A2D9C"/>
    <w:rsid w:val="001A3A41"/>
    <w:rsid w:val="001A4DB3"/>
    <w:rsid w:val="001A6D83"/>
    <w:rsid w:val="001A752A"/>
    <w:rsid w:val="001A7CC6"/>
    <w:rsid w:val="001B02A2"/>
    <w:rsid w:val="001B0DB4"/>
    <w:rsid w:val="001B0F97"/>
    <w:rsid w:val="001B2139"/>
    <w:rsid w:val="001B3B7E"/>
    <w:rsid w:val="001B4E21"/>
    <w:rsid w:val="001B553B"/>
    <w:rsid w:val="001B6573"/>
    <w:rsid w:val="001B6695"/>
    <w:rsid w:val="001C1C85"/>
    <w:rsid w:val="001C41BB"/>
    <w:rsid w:val="001C55DA"/>
    <w:rsid w:val="001C72B4"/>
    <w:rsid w:val="001D121A"/>
    <w:rsid w:val="001D5E22"/>
    <w:rsid w:val="001D60E9"/>
    <w:rsid w:val="001D6DFE"/>
    <w:rsid w:val="001D72E5"/>
    <w:rsid w:val="001E094B"/>
    <w:rsid w:val="001E1544"/>
    <w:rsid w:val="001E1C21"/>
    <w:rsid w:val="001E3724"/>
    <w:rsid w:val="001F112C"/>
    <w:rsid w:val="001F1509"/>
    <w:rsid w:val="001F599E"/>
    <w:rsid w:val="001F69D0"/>
    <w:rsid w:val="002007FE"/>
    <w:rsid w:val="00200C70"/>
    <w:rsid w:val="0020327F"/>
    <w:rsid w:val="00203BB9"/>
    <w:rsid w:val="0020406D"/>
    <w:rsid w:val="0020551F"/>
    <w:rsid w:val="00205DC7"/>
    <w:rsid w:val="0020600C"/>
    <w:rsid w:val="00210D31"/>
    <w:rsid w:val="00213528"/>
    <w:rsid w:val="00213D95"/>
    <w:rsid w:val="00214083"/>
    <w:rsid w:val="0021658E"/>
    <w:rsid w:val="00216E19"/>
    <w:rsid w:val="0022381F"/>
    <w:rsid w:val="00226FD6"/>
    <w:rsid w:val="00227E20"/>
    <w:rsid w:val="002313CB"/>
    <w:rsid w:val="00232990"/>
    <w:rsid w:val="002337F9"/>
    <w:rsid w:val="002364D9"/>
    <w:rsid w:val="00240124"/>
    <w:rsid w:val="00240DD3"/>
    <w:rsid w:val="00242530"/>
    <w:rsid w:val="00242BC9"/>
    <w:rsid w:val="002441BF"/>
    <w:rsid w:val="00245600"/>
    <w:rsid w:val="00246344"/>
    <w:rsid w:val="00255033"/>
    <w:rsid w:val="00255AF0"/>
    <w:rsid w:val="00256110"/>
    <w:rsid w:val="00257062"/>
    <w:rsid w:val="002606A1"/>
    <w:rsid w:val="0026086D"/>
    <w:rsid w:val="00260F21"/>
    <w:rsid w:val="00261CA2"/>
    <w:rsid w:val="00263325"/>
    <w:rsid w:val="002636E5"/>
    <w:rsid w:val="00264441"/>
    <w:rsid w:val="0026536C"/>
    <w:rsid w:val="0026632B"/>
    <w:rsid w:val="00267436"/>
    <w:rsid w:val="00272CC6"/>
    <w:rsid w:val="00272F8D"/>
    <w:rsid w:val="00274D66"/>
    <w:rsid w:val="002752DD"/>
    <w:rsid w:val="002754CA"/>
    <w:rsid w:val="00277C8D"/>
    <w:rsid w:val="00281034"/>
    <w:rsid w:val="00282C4B"/>
    <w:rsid w:val="002836DA"/>
    <w:rsid w:val="00286ED5"/>
    <w:rsid w:val="002907F2"/>
    <w:rsid w:val="00290E7C"/>
    <w:rsid w:val="00290F0C"/>
    <w:rsid w:val="00293423"/>
    <w:rsid w:val="002934A1"/>
    <w:rsid w:val="00294A6E"/>
    <w:rsid w:val="002958D7"/>
    <w:rsid w:val="00295DF5"/>
    <w:rsid w:val="00297E39"/>
    <w:rsid w:val="002A0983"/>
    <w:rsid w:val="002A20FB"/>
    <w:rsid w:val="002A35C1"/>
    <w:rsid w:val="002A430D"/>
    <w:rsid w:val="002A4BED"/>
    <w:rsid w:val="002B00D6"/>
    <w:rsid w:val="002B09B7"/>
    <w:rsid w:val="002B37ED"/>
    <w:rsid w:val="002B4026"/>
    <w:rsid w:val="002B59AB"/>
    <w:rsid w:val="002B5A33"/>
    <w:rsid w:val="002B6140"/>
    <w:rsid w:val="002B672F"/>
    <w:rsid w:val="002B7015"/>
    <w:rsid w:val="002B7791"/>
    <w:rsid w:val="002B79C0"/>
    <w:rsid w:val="002C2495"/>
    <w:rsid w:val="002C335B"/>
    <w:rsid w:val="002C46DE"/>
    <w:rsid w:val="002C735E"/>
    <w:rsid w:val="002C7AAF"/>
    <w:rsid w:val="002D0E8D"/>
    <w:rsid w:val="002D3CDD"/>
    <w:rsid w:val="002D4FB7"/>
    <w:rsid w:val="002D6628"/>
    <w:rsid w:val="002D69E0"/>
    <w:rsid w:val="002D73C8"/>
    <w:rsid w:val="002E0896"/>
    <w:rsid w:val="002E0FBF"/>
    <w:rsid w:val="002E209B"/>
    <w:rsid w:val="002E23E8"/>
    <w:rsid w:val="002E39CD"/>
    <w:rsid w:val="002E50C8"/>
    <w:rsid w:val="002E5EE8"/>
    <w:rsid w:val="002E6655"/>
    <w:rsid w:val="002E6664"/>
    <w:rsid w:val="002E692D"/>
    <w:rsid w:val="002E6B6D"/>
    <w:rsid w:val="002F1DB0"/>
    <w:rsid w:val="002F36E8"/>
    <w:rsid w:val="002F3DDB"/>
    <w:rsid w:val="002F6A20"/>
    <w:rsid w:val="002F7084"/>
    <w:rsid w:val="003003A5"/>
    <w:rsid w:val="00300F15"/>
    <w:rsid w:val="00301A80"/>
    <w:rsid w:val="00301B7F"/>
    <w:rsid w:val="00301E9B"/>
    <w:rsid w:val="00302168"/>
    <w:rsid w:val="00302A46"/>
    <w:rsid w:val="00302D69"/>
    <w:rsid w:val="00302F7A"/>
    <w:rsid w:val="00303FBC"/>
    <w:rsid w:val="0030725D"/>
    <w:rsid w:val="00310138"/>
    <w:rsid w:val="00310881"/>
    <w:rsid w:val="003108DF"/>
    <w:rsid w:val="00310F0E"/>
    <w:rsid w:val="00313850"/>
    <w:rsid w:val="0031400F"/>
    <w:rsid w:val="00320780"/>
    <w:rsid w:val="00323B15"/>
    <w:rsid w:val="00323BAF"/>
    <w:rsid w:val="00326657"/>
    <w:rsid w:val="00326D51"/>
    <w:rsid w:val="003274A8"/>
    <w:rsid w:val="00327FC6"/>
    <w:rsid w:val="0033033F"/>
    <w:rsid w:val="0033062D"/>
    <w:rsid w:val="00330834"/>
    <w:rsid w:val="00331B61"/>
    <w:rsid w:val="00332CDC"/>
    <w:rsid w:val="00333FC9"/>
    <w:rsid w:val="00335BE9"/>
    <w:rsid w:val="00340C72"/>
    <w:rsid w:val="00340E70"/>
    <w:rsid w:val="00345B30"/>
    <w:rsid w:val="00345D82"/>
    <w:rsid w:val="00347FB5"/>
    <w:rsid w:val="00350597"/>
    <w:rsid w:val="00352AA1"/>
    <w:rsid w:val="003537BF"/>
    <w:rsid w:val="00353DAF"/>
    <w:rsid w:val="00353DCF"/>
    <w:rsid w:val="0035407F"/>
    <w:rsid w:val="0035624B"/>
    <w:rsid w:val="003566BF"/>
    <w:rsid w:val="00356733"/>
    <w:rsid w:val="00360732"/>
    <w:rsid w:val="00362C6E"/>
    <w:rsid w:val="00362CAB"/>
    <w:rsid w:val="00362F46"/>
    <w:rsid w:val="0036421A"/>
    <w:rsid w:val="0036435A"/>
    <w:rsid w:val="00366013"/>
    <w:rsid w:val="00367010"/>
    <w:rsid w:val="00367CA7"/>
    <w:rsid w:val="003714DF"/>
    <w:rsid w:val="0037164D"/>
    <w:rsid w:val="0037506A"/>
    <w:rsid w:val="0037541B"/>
    <w:rsid w:val="00377B09"/>
    <w:rsid w:val="00380CFF"/>
    <w:rsid w:val="0038131E"/>
    <w:rsid w:val="003815B5"/>
    <w:rsid w:val="00381C3E"/>
    <w:rsid w:val="003843D3"/>
    <w:rsid w:val="0038484C"/>
    <w:rsid w:val="00385AD1"/>
    <w:rsid w:val="00385B3A"/>
    <w:rsid w:val="00385F6E"/>
    <w:rsid w:val="0038696E"/>
    <w:rsid w:val="00390E38"/>
    <w:rsid w:val="003930A0"/>
    <w:rsid w:val="00393334"/>
    <w:rsid w:val="00394D8C"/>
    <w:rsid w:val="00395EF8"/>
    <w:rsid w:val="003966F5"/>
    <w:rsid w:val="00396B80"/>
    <w:rsid w:val="003A15B8"/>
    <w:rsid w:val="003A2275"/>
    <w:rsid w:val="003A3F39"/>
    <w:rsid w:val="003A4F77"/>
    <w:rsid w:val="003A570B"/>
    <w:rsid w:val="003A5BF3"/>
    <w:rsid w:val="003A71A4"/>
    <w:rsid w:val="003B0CA9"/>
    <w:rsid w:val="003B1CDB"/>
    <w:rsid w:val="003B25FB"/>
    <w:rsid w:val="003B2C0D"/>
    <w:rsid w:val="003B356D"/>
    <w:rsid w:val="003B3F7F"/>
    <w:rsid w:val="003B42C5"/>
    <w:rsid w:val="003B5139"/>
    <w:rsid w:val="003B608B"/>
    <w:rsid w:val="003B60AB"/>
    <w:rsid w:val="003B620B"/>
    <w:rsid w:val="003B7057"/>
    <w:rsid w:val="003B74D7"/>
    <w:rsid w:val="003C0CDA"/>
    <w:rsid w:val="003C192F"/>
    <w:rsid w:val="003C3ADC"/>
    <w:rsid w:val="003C3F9B"/>
    <w:rsid w:val="003C6B2A"/>
    <w:rsid w:val="003C6F0F"/>
    <w:rsid w:val="003C7BF9"/>
    <w:rsid w:val="003D0205"/>
    <w:rsid w:val="003D0EE4"/>
    <w:rsid w:val="003D1B5C"/>
    <w:rsid w:val="003D216B"/>
    <w:rsid w:val="003D268E"/>
    <w:rsid w:val="003D299C"/>
    <w:rsid w:val="003D3561"/>
    <w:rsid w:val="003D5D3B"/>
    <w:rsid w:val="003D627C"/>
    <w:rsid w:val="003D6C11"/>
    <w:rsid w:val="003D6F01"/>
    <w:rsid w:val="003D6F70"/>
    <w:rsid w:val="003E08D7"/>
    <w:rsid w:val="003E09A5"/>
    <w:rsid w:val="003E34F2"/>
    <w:rsid w:val="003E512F"/>
    <w:rsid w:val="003E52F3"/>
    <w:rsid w:val="003E5691"/>
    <w:rsid w:val="003E6214"/>
    <w:rsid w:val="003E66DA"/>
    <w:rsid w:val="003E75D7"/>
    <w:rsid w:val="003F06EF"/>
    <w:rsid w:val="003F313C"/>
    <w:rsid w:val="003F381F"/>
    <w:rsid w:val="003F3CBC"/>
    <w:rsid w:val="003F3D0D"/>
    <w:rsid w:val="003F6F47"/>
    <w:rsid w:val="003F761B"/>
    <w:rsid w:val="003F7EF2"/>
    <w:rsid w:val="00400226"/>
    <w:rsid w:val="0040389C"/>
    <w:rsid w:val="004049EB"/>
    <w:rsid w:val="00404CAD"/>
    <w:rsid w:val="00406C0F"/>
    <w:rsid w:val="00407A5F"/>
    <w:rsid w:val="00407C94"/>
    <w:rsid w:val="00411FBD"/>
    <w:rsid w:val="00412051"/>
    <w:rsid w:val="00414C2B"/>
    <w:rsid w:val="00416158"/>
    <w:rsid w:val="0041643E"/>
    <w:rsid w:val="0041680B"/>
    <w:rsid w:val="00420007"/>
    <w:rsid w:val="00420E32"/>
    <w:rsid w:val="00421523"/>
    <w:rsid w:val="0042225F"/>
    <w:rsid w:val="00422A34"/>
    <w:rsid w:val="00423077"/>
    <w:rsid w:val="0042473B"/>
    <w:rsid w:val="00424D2B"/>
    <w:rsid w:val="004278C2"/>
    <w:rsid w:val="00427FD5"/>
    <w:rsid w:val="00430162"/>
    <w:rsid w:val="00430228"/>
    <w:rsid w:val="00431B0A"/>
    <w:rsid w:val="004325E6"/>
    <w:rsid w:val="00434357"/>
    <w:rsid w:val="00436475"/>
    <w:rsid w:val="004366DB"/>
    <w:rsid w:val="00436935"/>
    <w:rsid w:val="00437729"/>
    <w:rsid w:val="00440001"/>
    <w:rsid w:val="004402E6"/>
    <w:rsid w:val="0044177D"/>
    <w:rsid w:val="00443202"/>
    <w:rsid w:val="00444130"/>
    <w:rsid w:val="00444E75"/>
    <w:rsid w:val="004458F8"/>
    <w:rsid w:val="0044612C"/>
    <w:rsid w:val="00447F03"/>
    <w:rsid w:val="00454061"/>
    <w:rsid w:val="00455750"/>
    <w:rsid w:val="00457585"/>
    <w:rsid w:val="00463B63"/>
    <w:rsid w:val="00465E6D"/>
    <w:rsid w:val="00466552"/>
    <w:rsid w:val="00467305"/>
    <w:rsid w:val="00470241"/>
    <w:rsid w:val="00471306"/>
    <w:rsid w:val="004720D7"/>
    <w:rsid w:val="00474F58"/>
    <w:rsid w:val="0048343A"/>
    <w:rsid w:val="00485BA8"/>
    <w:rsid w:val="00485FEF"/>
    <w:rsid w:val="004864A9"/>
    <w:rsid w:val="00494274"/>
    <w:rsid w:val="00496EBB"/>
    <w:rsid w:val="00497ADC"/>
    <w:rsid w:val="00497EAA"/>
    <w:rsid w:val="004A04AC"/>
    <w:rsid w:val="004A21F6"/>
    <w:rsid w:val="004A2FF3"/>
    <w:rsid w:val="004A53E9"/>
    <w:rsid w:val="004A5725"/>
    <w:rsid w:val="004B0D6B"/>
    <w:rsid w:val="004B158D"/>
    <w:rsid w:val="004B1DFF"/>
    <w:rsid w:val="004B201F"/>
    <w:rsid w:val="004B486B"/>
    <w:rsid w:val="004B5109"/>
    <w:rsid w:val="004B5505"/>
    <w:rsid w:val="004B6C1A"/>
    <w:rsid w:val="004C0CCB"/>
    <w:rsid w:val="004C0E1A"/>
    <w:rsid w:val="004C2EEC"/>
    <w:rsid w:val="004C3ADC"/>
    <w:rsid w:val="004C43FC"/>
    <w:rsid w:val="004C571B"/>
    <w:rsid w:val="004C589D"/>
    <w:rsid w:val="004C7701"/>
    <w:rsid w:val="004C7739"/>
    <w:rsid w:val="004C79CC"/>
    <w:rsid w:val="004D0F99"/>
    <w:rsid w:val="004D20E6"/>
    <w:rsid w:val="004D3384"/>
    <w:rsid w:val="004D48F4"/>
    <w:rsid w:val="004D562C"/>
    <w:rsid w:val="004D7C88"/>
    <w:rsid w:val="004E3781"/>
    <w:rsid w:val="004E5AC7"/>
    <w:rsid w:val="004E5F92"/>
    <w:rsid w:val="004E6952"/>
    <w:rsid w:val="004E78B9"/>
    <w:rsid w:val="004E7F47"/>
    <w:rsid w:val="004F1FE7"/>
    <w:rsid w:val="004F29F0"/>
    <w:rsid w:val="004F39FD"/>
    <w:rsid w:val="004F3CCA"/>
    <w:rsid w:val="004F524A"/>
    <w:rsid w:val="004F5F04"/>
    <w:rsid w:val="00503210"/>
    <w:rsid w:val="00503A65"/>
    <w:rsid w:val="00503A92"/>
    <w:rsid w:val="00504064"/>
    <w:rsid w:val="005052E9"/>
    <w:rsid w:val="005054CD"/>
    <w:rsid w:val="00505543"/>
    <w:rsid w:val="00505635"/>
    <w:rsid w:val="00505C53"/>
    <w:rsid w:val="00505D44"/>
    <w:rsid w:val="00506EA6"/>
    <w:rsid w:val="00510A6C"/>
    <w:rsid w:val="00511A7F"/>
    <w:rsid w:val="00515701"/>
    <w:rsid w:val="0051603F"/>
    <w:rsid w:val="00517764"/>
    <w:rsid w:val="00520004"/>
    <w:rsid w:val="0052153B"/>
    <w:rsid w:val="00530535"/>
    <w:rsid w:val="00530DE1"/>
    <w:rsid w:val="00531BD2"/>
    <w:rsid w:val="00533B49"/>
    <w:rsid w:val="00533B4C"/>
    <w:rsid w:val="00534DD5"/>
    <w:rsid w:val="005362E5"/>
    <w:rsid w:val="00536775"/>
    <w:rsid w:val="00537314"/>
    <w:rsid w:val="005373E4"/>
    <w:rsid w:val="005406C9"/>
    <w:rsid w:val="00541521"/>
    <w:rsid w:val="00542063"/>
    <w:rsid w:val="00542344"/>
    <w:rsid w:val="0054292E"/>
    <w:rsid w:val="005433DC"/>
    <w:rsid w:val="00544FB9"/>
    <w:rsid w:val="005470FC"/>
    <w:rsid w:val="0055016A"/>
    <w:rsid w:val="00550F52"/>
    <w:rsid w:val="00553252"/>
    <w:rsid w:val="005536A5"/>
    <w:rsid w:val="00554A34"/>
    <w:rsid w:val="00554FD6"/>
    <w:rsid w:val="00555030"/>
    <w:rsid w:val="0056312C"/>
    <w:rsid w:val="00564873"/>
    <w:rsid w:val="00564E04"/>
    <w:rsid w:val="005652BC"/>
    <w:rsid w:val="00566A50"/>
    <w:rsid w:val="00571B4A"/>
    <w:rsid w:val="00571FDE"/>
    <w:rsid w:val="00573FAC"/>
    <w:rsid w:val="00575A1F"/>
    <w:rsid w:val="00575BD2"/>
    <w:rsid w:val="005772BF"/>
    <w:rsid w:val="00582481"/>
    <w:rsid w:val="00583FE8"/>
    <w:rsid w:val="00584A67"/>
    <w:rsid w:val="005925BC"/>
    <w:rsid w:val="00593A57"/>
    <w:rsid w:val="00594334"/>
    <w:rsid w:val="00594354"/>
    <w:rsid w:val="005948E5"/>
    <w:rsid w:val="005952C3"/>
    <w:rsid w:val="005961B0"/>
    <w:rsid w:val="005A1683"/>
    <w:rsid w:val="005A1A29"/>
    <w:rsid w:val="005A1E34"/>
    <w:rsid w:val="005A1FB7"/>
    <w:rsid w:val="005A21CD"/>
    <w:rsid w:val="005A2424"/>
    <w:rsid w:val="005A7552"/>
    <w:rsid w:val="005B1A30"/>
    <w:rsid w:val="005B3B6E"/>
    <w:rsid w:val="005B5B7D"/>
    <w:rsid w:val="005B60D4"/>
    <w:rsid w:val="005C01C6"/>
    <w:rsid w:val="005C02EA"/>
    <w:rsid w:val="005C0E09"/>
    <w:rsid w:val="005C0F1F"/>
    <w:rsid w:val="005C1139"/>
    <w:rsid w:val="005C16A5"/>
    <w:rsid w:val="005C1E1E"/>
    <w:rsid w:val="005C205D"/>
    <w:rsid w:val="005C25E5"/>
    <w:rsid w:val="005C30FF"/>
    <w:rsid w:val="005C3C79"/>
    <w:rsid w:val="005C66A2"/>
    <w:rsid w:val="005D0883"/>
    <w:rsid w:val="005D0C5B"/>
    <w:rsid w:val="005D1C2F"/>
    <w:rsid w:val="005D2214"/>
    <w:rsid w:val="005D2B0A"/>
    <w:rsid w:val="005D40C7"/>
    <w:rsid w:val="005D6D1D"/>
    <w:rsid w:val="005E14E7"/>
    <w:rsid w:val="005E2EAA"/>
    <w:rsid w:val="005E3833"/>
    <w:rsid w:val="005E3AF2"/>
    <w:rsid w:val="005E58C8"/>
    <w:rsid w:val="005E78CA"/>
    <w:rsid w:val="005E7DBC"/>
    <w:rsid w:val="005E7E0D"/>
    <w:rsid w:val="005F083C"/>
    <w:rsid w:val="005F1FDC"/>
    <w:rsid w:val="005F2734"/>
    <w:rsid w:val="005F3841"/>
    <w:rsid w:val="005F53CD"/>
    <w:rsid w:val="005F7742"/>
    <w:rsid w:val="006012F8"/>
    <w:rsid w:val="0060340F"/>
    <w:rsid w:val="0060522F"/>
    <w:rsid w:val="00605264"/>
    <w:rsid w:val="00606680"/>
    <w:rsid w:val="0061039C"/>
    <w:rsid w:val="00613601"/>
    <w:rsid w:val="0061494E"/>
    <w:rsid w:val="00615C6F"/>
    <w:rsid w:val="00617506"/>
    <w:rsid w:val="00622F0F"/>
    <w:rsid w:val="0062377D"/>
    <w:rsid w:val="006246BC"/>
    <w:rsid w:val="00627B96"/>
    <w:rsid w:val="006326F1"/>
    <w:rsid w:val="00633049"/>
    <w:rsid w:val="006360D4"/>
    <w:rsid w:val="00636F0C"/>
    <w:rsid w:val="00641519"/>
    <w:rsid w:val="00641AE9"/>
    <w:rsid w:val="00642306"/>
    <w:rsid w:val="00645A19"/>
    <w:rsid w:val="00650398"/>
    <w:rsid w:val="006504A9"/>
    <w:rsid w:val="00651BD8"/>
    <w:rsid w:val="00653AE3"/>
    <w:rsid w:val="00655B6C"/>
    <w:rsid w:val="00655C9A"/>
    <w:rsid w:val="00655F64"/>
    <w:rsid w:val="006563E4"/>
    <w:rsid w:val="00657199"/>
    <w:rsid w:val="00657C3F"/>
    <w:rsid w:val="00662DA1"/>
    <w:rsid w:val="00664001"/>
    <w:rsid w:val="006644BC"/>
    <w:rsid w:val="00664801"/>
    <w:rsid w:val="0066557B"/>
    <w:rsid w:val="006663F7"/>
    <w:rsid w:val="0066774F"/>
    <w:rsid w:val="006719FD"/>
    <w:rsid w:val="006721EF"/>
    <w:rsid w:val="00672495"/>
    <w:rsid w:val="006725DD"/>
    <w:rsid w:val="0067292D"/>
    <w:rsid w:val="00672BE5"/>
    <w:rsid w:val="006735F4"/>
    <w:rsid w:val="0067508D"/>
    <w:rsid w:val="006754C4"/>
    <w:rsid w:val="00675FCF"/>
    <w:rsid w:val="00680994"/>
    <w:rsid w:val="00681DB2"/>
    <w:rsid w:val="0068406D"/>
    <w:rsid w:val="006845F6"/>
    <w:rsid w:val="00685D80"/>
    <w:rsid w:val="0068619F"/>
    <w:rsid w:val="00686395"/>
    <w:rsid w:val="00687FB3"/>
    <w:rsid w:val="00694CA4"/>
    <w:rsid w:val="00694E7F"/>
    <w:rsid w:val="006966A3"/>
    <w:rsid w:val="006973F5"/>
    <w:rsid w:val="00697C6B"/>
    <w:rsid w:val="00697F63"/>
    <w:rsid w:val="006A08F6"/>
    <w:rsid w:val="006A09C1"/>
    <w:rsid w:val="006A1A65"/>
    <w:rsid w:val="006A24B5"/>
    <w:rsid w:val="006A3D24"/>
    <w:rsid w:val="006A63F7"/>
    <w:rsid w:val="006B0328"/>
    <w:rsid w:val="006B18C4"/>
    <w:rsid w:val="006B2CCA"/>
    <w:rsid w:val="006B401B"/>
    <w:rsid w:val="006B47F3"/>
    <w:rsid w:val="006C0742"/>
    <w:rsid w:val="006C21D6"/>
    <w:rsid w:val="006C24BA"/>
    <w:rsid w:val="006C43E0"/>
    <w:rsid w:val="006C5758"/>
    <w:rsid w:val="006C73F3"/>
    <w:rsid w:val="006C7F67"/>
    <w:rsid w:val="006D0487"/>
    <w:rsid w:val="006D166F"/>
    <w:rsid w:val="006D3054"/>
    <w:rsid w:val="006D4E90"/>
    <w:rsid w:val="006D5AC0"/>
    <w:rsid w:val="006D6490"/>
    <w:rsid w:val="006E0064"/>
    <w:rsid w:val="006E3564"/>
    <w:rsid w:val="006E512F"/>
    <w:rsid w:val="006E648B"/>
    <w:rsid w:val="006E657A"/>
    <w:rsid w:val="006E6CE6"/>
    <w:rsid w:val="006F0FCB"/>
    <w:rsid w:val="006F2339"/>
    <w:rsid w:val="006F241F"/>
    <w:rsid w:val="006F27DF"/>
    <w:rsid w:val="006F60B1"/>
    <w:rsid w:val="006F73C5"/>
    <w:rsid w:val="006F7891"/>
    <w:rsid w:val="006F7A4F"/>
    <w:rsid w:val="00701A8B"/>
    <w:rsid w:val="0070229B"/>
    <w:rsid w:val="007033A6"/>
    <w:rsid w:val="00703674"/>
    <w:rsid w:val="00703B1A"/>
    <w:rsid w:val="00704F4F"/>
    <w:rsid w:val="00705045"/>
    <w:rsid w:val="00707F30"/>
    <w:rsid w:val="00710669"/>
    <w:rsid w:val="007115C6"/>
    <w:rsid w:val="00712124"/>
    <w:rsid w:val="00713375"/>
    <w:rsid w:val="007175B3"/>
    <w:rsid w:val="00717B87"/>
    <w:rsid w:val="00720037"/>
    <w:rsid w:val="007204DD"/>
    <w:rsid w:val="0072259C"/>
    <w:rsid w:val="0072274A"/>
    <w:rsid w:val="007230A3"/>
    <w:rsid w:val="00724574"/>
    <w:rsid w:val="0072517D"/>
    <w:rsid w:val="007257C4"/>
    <w:rsid w:val="00726E62"/>
    <w:rsid w:val="00731DAD"/>
    <w:rsid w:val="007322D6"/>
    <w:rsid w:val="00732B3A"/>
    <w:rsid w:val="007359C1"/>
    <w:rsid w:val="00737BBE"/>
    <w:rsid w:val="00742F3C"/>
    <w:rsid w:val="00743906"/>
    <w:rsid w:val="007441EA"/>
    <w:rsid w:val="00744D68"/>
    <w:rsid w:val="00746B79"/>
    <w:rsid w:val="007475DF"/>
    <w:rsid w:val="007566FF"/>
    <w:rsid w:val="00756866"/>
    <w:rsid w:val="007568BC"/>
    <w:rsid w:val="0075717A"/>
    <w:rsid w:val="007572A2"/>
    <w:rsid w:val="00762E04"/>
    <w:rsid w:val="0076306A"/>
    <w:rsid w:val="007638ED"/>
    <w:rsid w:val="0076512C"/>
    <w:rsid w:val="00765FB6"/>
    <w:rsid w:val="00766D3C"/>
    <w:rsid w:val="0076710F"/>
    <w:rsid w:val="0077072E"/>
    <w:rsid w:val="00773D9B"/>
    <w:rsid w:val="00774577"/>
    <w:rsid w:val="00774849"/>
    <w:rsid w:val="00777275"/>
    <w:rsid w:val="00777712"/>
    <w:rsid w:val="0078095E"/>
    <w:rsid w:val="0078146C"/>
    <w:rsid w:val="00782479"/>
    <w:rsid w:val="007847A6"/>
    <w:rsid w:val="0078490D"/>
    <w:rsid w:val="00784E82"/>
    <w:rsid w:val="00785820"/>
    <w:rsid w:val="007867D1"/>
    <w:rsid w:val="00786D74"/>
    <w:rsid w:val="00790E4F"/>
    <w:rsid w:val="00790FAB"/>
    <w:rsid w:val="0079269B"/>
    <w:rsid w:val="00792A8B"/>
    <w:rsid w:val="007963E1"/>
    <w:rsid w:val="0079669F"/>
    <w:rsid w:val="007A0014"/>
    <w:rsid w:val="007A0642"/>
    <w:rsid w:val="007A1115"/>
    <w:rsid w:val="007A16F3"/>
    <w:rsid w:val="007A2CFA"/>
    <w:rsid w:val="007A3CB4"/>
    <w:rsid w:val="007A4AD7"/>
    <w:rsid w:val="007A5B0F"/>
    <w:rsid w:val="007A755F"/>
    <w:rsid w:val="007B0175"/>
    <w:rsid w:val="007B0930"/>
    <w:rsid w:val="007B0C5B"/>
    <w:rsid w:val="007B3248"/>
    <w:rsid w:val="007B38BB"/>
    <w:rsid w:val="007B3F7F"/>
    <w:rsid w:val="007B5209"/>
    <w:rsid w:val="007B5780"/>
    <w:rsid w:val="007B5DA3"/>
    <w:rsid w:val="007B6439"/>
    <w:rsid w:val="007B6961"/>
    <w:rsid w:val="007B6AF3"/>
    <w:rsid w:val="007C2A7D"/>
    <w:rsid w:val="007C2BDD"/>
    <w:rsid w:val="007C33DB"/>
    <w:rsid w:val="007C3875"/>
    <w:rsid w:val="007C64F0"/>
    <w:rsid w:val="007D02B1"/>
    <w:rsid w:val="007D031C"/>
    <w:rsid w:val="007D0697"/>
    <w:rsid w:val="007D261D"/>
    <w:rsid w:val="007D427F"/>
    <w:rsid w:val="007D4C2F"/>
    <w:rsid w:val="007D5326"/>
    <w:rsid w:val="007D5B74"/>
    <w:rsid w:val="007D5D82"/>
    <w:rsid w:val="007D63A0"/>
    <w:rsid w:val="007D63A4"/>
    <w:rsid w:val="007D7828"/>
    <w:rsid w:val="007E0E07"/>
    <w:rsid w:val="007E4CA7"/>
    <w:rsid w:val="007E5271"/>
    <w:rsid w:val="007E6A01"/>
    <w:rsid w:val="007F0FDC"/>
    <w:rsid w:val="007F1320"/>
    <w:rsid w:val="007F3937"/>
    <w:rsid w:val="007F3E8F"/>
    <w:rsid w:val="007F4AFF"/>
    <w:rsid w:val="00800F66"/>
    <w:rsid w:val="00803516"/>
    <w:rsid w:val="00805C0B"/>
    <w:rsid w:val="00811582"/>
    <w:rsid w:val="008122A8"/>
    <w:rsid w:val="00814D75"/>
    <w:rsid w:val="008155E0"/>
    <w:rsid w:val="00815702"/>
    <w:rsid w:val="00820A11"/>
    <w:rsid w:val="00821709"/>
    <w:rsid w:val="00822526"/>
    <w:rsid w:val="00825EFD"/>
    <w:rsid w:val="008271C2"/>
    <w:rsid w:val="00827924"/>
    <w:rsid w:val="00827ACA"/>
    <w:rsid w:val="00831FE8"/>
    <w:rsid w:val="00835270"/>
    <w:rsid w:val="008353CA"/>
    <w:rsid w:val="00835534"/>
    <w:rsid w:val="00837722"/>
    <w:rsid w:val="00837BA0"/>
    <w:rsid w:val="00842089"/>
    <w:rsid w:val="00842858"/>
    <w:rsid w:val="00846020"/>
    <w:rsid w:val="0084731F"/>
    <w:rsid w:val="008501A0"/>
    <w:rsid w:val="00850D1C"/>
    <w:rsid w:val="00851456"/>
    <w:rsid w:val="0085273D"/>
    <w:rsid w:val="008542A8"/>
    <w:rsid w:val="008552CD"/>
    <w:rsid w:val="00857FFE"/>
    <w:rsid w:val="00860431"/>
    <w:rsid w:val="00861512"/>
    <w:rsid w:val="00861F94"/>
    <w:rsid w:val="00864ED0"/>
    <w:rsid w:val="00865364"/>
    <w:rsid w:val="00865FDD"/>
    <w:rsid w:val="00866884"/>
    <w:rsid w:val="008673F9"/>
    <w:rsid w:val="008674C3"/>
    <w:rsid w:val="00867819"/>
    <w:rsid w:val="008678C0"/>
    <w:rsid w:val="00867B60"/>
    <w:rsid w:val="00867CD0"/>
    <w:rsid w:val="0087183E"/>
    <w:rsid w:val="00873FE7"/>
    <w:rsid w:val="0088256C"/>
    <w:rsid w:val="00884FC8"/>
    <w:rsid w:val="00885879"/>
    <w:rsid w:val="00893EEC"/>
    <w:rsid w:val="008943BE"/>
    <w:rsid w:val="00894A4C"/>
    <w:rsid w:val="00896623"/>
    <w:rsid w:val="008A095E"/>
    <w:rsid w:val="008A09AE"/>
    <w:rsid w:val="008A127A"/>
    <w:rsid w:val="008A304A"/>
    <w:rsid w:val="008A3FA8"/>
    <w:rsid w:val="008A6253"/>
    <w:rsid w:val="008A7669"/>
    <w:rsid w:val="008B18F8"/>
    <w:rsid w:val="008B266F"/>
    <w:rsid w:val="008B40A7"/>
    <w:rsid w:val="008B4F4B"/>
    <w:rsid w:val="008B5308"/>
    <w:rsid w:val="008B703C"/>
    <w:rsid w:val="008B7209"/>
    <w:rsid w:val="008B721F"/>
    <w:rsid w:val="008B7352"/>
    <w:rsid w:val="008B7857"/>
    <w:rsid w:val="008C198A"/>
    <w:rsid w:val="008C2B9E"/>
    <w:rsid w:val="008C3A22"/>
    <w:rsid w:val="008C3BF4"/>
    <w:rsid w:val="008C3C81"/>
    <w:rsid w:val="008C4106"/>
    <w:rsid w:val="008C4A93"/>
    <w:rsid w:val="008C5F04"/>
    <w:rsid w:val="008D01DA"/>
    <w:rsid w:val="008D149D"/>
    <w:rsid w:val="008D29FE"/>
    <w:rsid w:val="008D34C0"/>
    <w:rsid w:val="008D4999"/>
    <w:rsid w:val="008D4FC9"/>
    <w:rsid w:val="008D7734"/>
    <w:rsid w:val="008E2D09"/>
    <w:rsid w:val="008E49F0"/>
    <w:rsid w:val="008E5386"/>
    <w:rsid w:val="008E5489"/>
    <w:rsid w:val="008E6084"/>
    <w:rsid w:val="008E62FF"/>
    <w:rsid w:val="008F1630"/>
    <w:rsid w:val="008F163B"/>
    <w:rsid w:val="008F1800"/>
    <w:rsid w:val="008F216D"/>
    <w:rsid w:val="008F2F31"/>
    <w:rsid w:val="008F441D"/>
    <w:rsid w:val="008F5113"/>
    <w:rsid w:val="008F724E"/>
    <w:rsid w:val="008F7C1C"/>
    <w:rsid w:val="009002C4"/>
    <w:rsid w:val="0090381C"/>
    <w:rsid w:val="00904CB7"/>
    <w:rsid w:val="009058AF"/>
    <w:rsid w:val="009063D8"/>
    <w:rsid w:val="00907855"/>
    <w:rsid w:val="00911C18"/>
    <w:rsid w:val="00913E23"/>
    <w:rsid w:val="00917D6D"/>
    <w:rsid w:val="00917EA0"/>
    <w:rsid w:val="00921207"/>
    <w:rsid w:val="00921239"/>
    <w:rsid w:val="00923261"/>
    <w:rsid w:val="00923B4A"/>
    <w:rsid w:val="0092564E"/>
    <w:rsid w:val="009272E4"/>
    <w:rsid w:val="0092792D"/>
    <w:rsid w:val="00932074"/>
    <w:rsid w:val="00933352"/>
    <w:rsid w:val="00933E8C"/>
    <w:rsid w:val="00934008"/>
    <w:rsid w:val="00934977"/>
    <w:rsid w:val="0093557B"/>
    <w:rsid w:val="009440CC"/>
    <w:rsid w:val="00945070"/>
    <w:rsid w:val="00946A69"/>
    <w:rsid w:val="0095046E"/>
    <w:rsid w:val="00950903"/>
    <w:rsid w:val="00954E70"/>
    <w:rsid w:val="009560AF"/>
    <w:rsid w:val="009573A0"/>
    <w:rsid w:val="00957758"/>
    <w:rsid w:val="00957BE7"/>
    <w:rsid w:val="00961635"/>
    <w:rsid w:val="009625B6"/>
    <w:rsid w:val="0096463A"/>
    <w:rsid w:val="00970626"/>
    <w:rsid w:val="009713D7"/>
    <w:rsid w:val="00973003"/>
    <w:rsid w:val="0097382F"/>
    <w:rsid w:val="00973B8C"/>
    <w:rsid w:val="00973DC6"/>
    <w:rsid w:val="00974258"/>
    <w:rsid w:val="009749E9"/>
    <w:rsid w:val="00975E0E"/>
    <w:rsid w:val="00975F5C"/>
    <w:rsid w:val="00977025"/>
    <w:rsid w:val="00977D38"/>
    <w:rsid w:val="0098260D"/>
    <w:rsid w:val="00982AFB"/>
    <w:rsid w:val="0098389B"/>
    <w:rsid w:val="00983CD3"/>
    <w:rsid w:val="00983FAB"/>
    <w:rsid w:val="009841D7"/>
    <w:rsid w:val="0098468C"/>
    <w:rsid w:val="00985F23"/>
    <w:rsid w:val="00986A0D"/>
    <w:rsid w:val="009871A6"/>
    <w:rsid w:val="00987657"/>
    <w:rsid w:val="0099244C"/>
    <w:rsid w:val="009927C1"/>
    <w:rsid w:val="009935B9"/>
    <w:rsid w:val="00993757"/>
    <w:rsid w:val="009956CA"/>
    <w:rsid w:val="00996961"/>
    <w:rsid w:val="009972FA"/>
    <w:rsid w:val="009A0117"/>
    <w:rsid w:val="009A01DC"/>
    <w:rsid w:val="009A08C4"/>
    <w:rsid w:val="009A28E6"/>
    <w:rsid w:val="009A33AF"/>
    <w:rsid w:val="009A5171"/>
    <w:rsid w:val="009A6EB3"/>
    <w:rsid w:val="009B1484"/>
    <w:rsid w:val="009B321F"/>
    <w:rsid w:val="009B5CBD"/>
    <w:rsid w:val="009B6D69"/>
    <w:rsid w:val="009B7DC8"/>
    <w:rsid w:val="009C08C6"/>
    <w:rsid w:val="009C0B02"/>
    <w:rsid w:val="009C1FBE"/>
    <w:rsid w:val="009C338C"/>
    <w:rsid w:val="009C47C5"/>
    <w:rsid w:val="009C47DB"/>
    <w:rsid w:val="009C6C35"/>
    <w:rsid w:val="009C7E5C"/>
    <w:rsid w:val="009D0795"/>
    <w:rsid w:val="009D0AB7"/>
    <w:rsid w:val="009D0CFD"/>
    <w:rsid w:val="009D0ECF"/>
    <w:rsid w:val="009D245F"/>
    <w:rsid w:val="009D3392"/>
    <w:rsid w:val="009D4686"/>
    <w:rsid w:val="009D6BB8"/>
    <w:rsid w:val="009D6C25"/>
    <w:rsid w:val="009D6C2D"/>
    <w:rsid w:val="009D7B95"/>
    <w:rsid w:val="009E06DD"/>
    <w:rsid w:val="009E10D7"/>
    <w:rsid w:val="009E1F26"/>
    <w:rsid w:val="009E267A"/>
    <w:rsid w:val="009E2974"/>
    <w:rsid w:val="009E2A0F"/>
    <w:rsid w:val="009E2A7C"/>
    <w:rsid w:val="009E3F22"/>
    <w:rsid w:val="009E60B2"/>
    <w:rsid w:val="009E64B6"/>
    <w:rsid w:val="009E7EC1"/>
    <w:rsid w:val="009F12B4"/>
    <w:rsid w:val="009F1C9F"/>
    <w:rsid w:val="009F2BE9"/>
    <w:rsid w:val="009F3028"/>
    <w:rsid w:val="009F4B7E"/>
    <w:rsid w:val="009F5E4E"/>
    <w:rsid w:val="009F725C"/>
    <w:rsid w:val="00A01D48"/>
    <w:rsid w:val="00A036A6"/>
    <w:rsid w:val="00A05578"/>
    <w:rsid w:val="00A07DD3"/>
    <w:rsid w:val="00A13F95"/>
    <w:rsid w:val="00A14EAF"/>
    <w:rsid w:val="00A1503F"/>
    <w:rsid w:val="00A15433"/>
    <w:rsid w:val="00A16473"/>
    <w:rsid w:val="00A17BEF"/>
    <w:rsid w:val="00A22CE8"/>
    <w:rsid w:val="00A232EA"/>
    <w:rsid w:val="00A26595"/>
    <w:rsid w:val="00A274EC"/>
    <w:rsid w:val="00A32BBD"/>
    <w:rsid w:val="00A32C7A"/>
    <w:rsid w:val="00A34071"/>
    <w:rsid w:val="00A35EFF"/>
    <w:rsid w:val="00A36914"/>
    <w:rsid w:val="00A3732D"/>
    <w:rsid w:val="00A374F6"/>
    <w:rsid w:val="00A37BF6"/>
    <w:rsid w:val="00A40582"/>
    <w:rsid w:val="00A40B25"/>
    <w:rsid w:val="00A41DDA"/>
    <w:rsid w:val="00A4320D"/>
    <w:rsid w:val="00A43C6E"/>
    <w:rsid w:val="00A4493A"/>
    <w:rsid w:val="00A457B7"/>
    <w:rsid w:val="00A4732C"/>
    <w:rsid w:val="00A523E8"/>
    <w:rsid w:val="00A52D39"/>
    <w:rsid w:val="00A54C79"/>
    <w:rsid w:val="00A55DE7"/>
    <w:rsid w:val="00A56665"/>
    <w:rsid w:val="00A56AC6"/>
    <w:rsid w:val="00A57D4F"/>
    <w:rsid w:val="00A57E22"/>
    <w:rsid w:val="00A6045C"/>
    <w:rsid w:val="00A60BF0"/>
    <w:rsid w:val="00A61272"/>
    <w:rsid w:val="00A61B5C"/>
    <w:rsid w:val="00A62879"/>
    <w:rsid w:val="00A6298A"/>
    <w:rsid w:val="00A633F7"/>
    <w:rsid w:val="00A6427E"/>
    <w:rsid w:val="00A64DE8"/>
    <w:rsid w:val="00A65EB1"/>
    <w:rsid w:val="00A710EE"/>
    <w:rsid w:val="00A71A61"/>
    <w:rsid w:val="00A72DC0"/>
    <w:rsid w:val="00A7485D"/>
    <w:rsid w:val="00A76642"/>
    <w:rsid w:val="00A800F6"/>
    <w:rsid w:val="00A833AA"/>
    <w:rsid w:val="00A83499"/>
    <w:rsid w:val="00A8359A"/>
    <w:rsid w:val="00A842B0"/>
    <w:rsid w:val="00A84D1D"/>
    <w:rsid w:val="00A85211"/>
    <w:rsid w:val="00A91178"/>
    <w:rsid w:val="00A9201A"/>
    <w:rsid w:val="00A93EE8"/>
    <w:rsid w:val="00A952A7"/>
    <w:rsid w:val="00A96AC3"/>
    <w:rsid w:val="00A97746"/>
    <w:rsid w:val="00AA1649"/>
    <w:rsid w:val="00AA3811"/>
    <w:rsid w:val="00AA3E9F"/>
    <w:rsid w:val="00AA61E9"/>
    <w:rsid w:val="00AA7594"/>
    <w:rsid w:val="00AB00C1"/>
    <w:rsid w:val="00AB1883"/>
    <w:rsid w:val="00AB2B35"/>
    <w:rsid w:val="00AB3E5A"/>
    <w:rsid w:val="00AB55BA"/>
    <w:rsid w:val="00AB6F2C"/>
    <w:rsid w:val="00AC0681"/>
    <w:rsid w:val="00AC1F00"/>
    <w:rsid w:val="00AC2DF9"/>
    <w:rsid w:val="00AC2E71"/>
    <w:rsid w:val="00AC3583"/>
    <w:rsid w:val="00AC56F8"/>
    <w:rsid w:val="00AC6428"/>
    <w:rsid w:val="00AC6B8A"/>
    <w:rsid w:val="00AD1CC8"/>
    <w:rsid w:val="00AD1F43"/>
    <w:rsid w:val="00AD3712"/>
    <w:rsid w:val="00AD3AD4"/>
    <w:rsid w:val="00AD6B4A"/>
    <w:rsid w:val="00AD707C"/>
    <w:rsid w:val="00AD7B17"/>
    <w:rsid w:val="00AE2B6D"/>
    <w:rsid w:val="00AE3292"/>
    <w:rsid w:val="00AF139F"/>
    <w:rsid w:val="00AF254F"/>
    <w:rsid w:val="00AF2E0B"/>
    <w:rsid w:val="00AF40B6"/>
    <w:rsid w:val="00AF5E48"/>
    <w:rsid w:val="00AF6736"/>
    <w:rsid w:val="00AF72C8"/>
    <w:rsid w:val="00AF7FDB"/>
    <w:rsid w:val="00B03A53"/>
    <w:rsid w:val="00B04CFB"/>
    <w:rsid w:val="00B05290"/>
    <w:rsid w:val="00B11169"/>
    <w:rsid w:val="00B115E8"/>
    <w:rsid w:val="00B11EB4"/>
    <w:rsid w:val="00B12EBD"/>
    <w:rsid w:val="00B130D7"/>
    <w:rsid w:val="00B1327D"/>
    <w:rsid w:val="00B16464"/>
    <w:rsid w:val="00B165BE"/>
    <w:rsid w:val="00B1699C"/>
    <w:rsid w:val="00B1764D"/>
    <w:rsid w:val="00B2108C"/>
    <w:rsid w:val="00B212C2"/>
    <w:rsid w:val="00B21736"/>
    <w:rsid w:val="00B226C0"/>
    <w:rsid w:val="00B27398"/>
    <w:rsid w:val="00B3442C"/>
    <w:rsid w:val="00B35296"/>
    <w:rsid w:val="00B35501"/>
    <w:rsid w:val="00B3576B"/>
    <w:rsid w:val="00B36724"/>
    <w:rsid w:val="00B369C1"/>
    <w:rsid w:val="00B36FB0"/>
    <w:rsid w:val="00B37820"/>
    <w:rsid w:val="00B4029C"/>
    <w:rsid w:val="00B422D8"/>
    <w:rsid w:val="00B4277A"/>
    <w:rsid w:val="00B42A2A"/>
    <w:rsid w:val="00B42CB5"/>
    <w:rsid w:val="00B43000"/>
    <w:rsid w:val="00B4321D"/>
    <w:rsid w:val="00B4378C"/>
    <w:rsid w:val="00B4497F"/>
    <w:rsid w:val="00B453C5"/>
    <w:rsid w:val="00B4598C"/>
    <w:rsid w:val="00B4739E"/>
    <w:rsid w:val="00B5030C"/>
    <w:rsid w:val="00B50A15"/>
    <w:rsid w:val="00B51472"/>
    <w:rsid w:val="00B5326F"/>
    <w:rsid w:val="00B54CE7"/>
    <w:rsid w:val="00B5579A"/>
    <w:rsid w:val="00B574BF"/>
    <w:rsid w:val="00B601D4"/>
    <w:rsid w:val="00B6059D"/>
    <w:rsid w:val="00B60AC4"/>
    <w:rsid w:val="00B610F8"/>
    <w:rsid w:val="00B618F9"/>
    <w:rsid w:val="00B61E63"/>
    <w:rsid w:val="00B62B61"/>
    <w:rsid w:val="00B65A35"/>
    <w:rsid w:val="00B65B37"/>
    <w:rsid w:val="00B6612F"/>
    <w:rsid w:val="00B67295"/>
    <w:rsid w:val="00B67B59"/>
    <w:rsid w:val="00B70000"/>
    <w:rsid w:val="00B730E9"/>
    <w:rsid w:val="00B74631"/>
    <w:rsid w:val="00B7494F"/>
    <w:rsid w:val="00B75FEC"/>
    <w:rsid w:val="00B81B18"/>
    <w:rsid w:val="00B82996"/>
    <w:rsid w:val="00B8334A"/>
    <w:rsid w:val="00B84542"/>
    <w:rsid w:val="00B84F25"/>
    <w:rsid w:val="00B858EC"/>
    <w:rsid w:val="00B8789E"/>
    <w:rsid w:val="00B87C85"/>
    <w:rsid w:val="00B90113"/>
    <w:rsid w:val="00B90CA0"/>
    <w:rsid w:val="00B92410"/>
    <w:rsid w:val="00B93285"/>
    <w:rsid w:val="00B9365E"/>
    <w:rsid w:val="00B95C56"/>
    <w:rsid w:val="00B9715C"/>
    <w:rsid w:val="00B974FE"/>
    <w:rsid w:val="00BA13D3"/>
    <w:rsid w:val="00BA2074"/>
    <w:rsid w:val="00BA2131"/>
    <w:rsid w:val="00BA312C"/>
    <w:rsid w:val="00BA3825"/>
    <w:rsid w:val="00BA46D1"/>
    <w:rsid w:val="00BA5C00"/>
    <w:rsid w:val="00BA6348"/>
    <w:rsid w:val="00BB147E"/>
    <w:rsid w:val="00BB3C70"/>
    <w:rsid w:val="00BB50BD"/>
    <w:rsid w:val="00BB59C7"/>
    <w:rsid w:val="00BC2A5F"/>
    <w:rsid w:val="00BC349B"/>
    <w:rsid w:val="00BC552E"/>
    <w:rsid w:val="00BC592F"/>
    <w:rsid w:val="00BC5D2B"/>
    <w:rsid w:val="00BC771E"/>
    <w:rsid w:val="00BD1C1A"/>
    <w:rsid w:val="00BD24C3"/>
    <w:rsid w:val="00BD3F54"/>
    <w:rsid w:val="00BD430F"/>
    <w:rsid w:val="00BD4410"/>
    <w:rsid w:val="00BD448A"/>
    <w:rsid w:val="00BD52B2"/>
    <w:rsid w:val="00BD5CEF"/>
    <w:rsid w:val="00BD6E6B"/>
    <w:rsid w:val="00BE14B7"/>
    <w:rsid w:val="00BE2218"/>
    <w:rsid w:val="00BE236B"/>
    <w:rsid w:val="00BE369A"/>
    <w:rsid w:val="00BE3A57"/>
    <w:rsid w:val="00BE5DE0"/>
    <w:rsid w:val="00BF259B"/>
    <w:rsid w:val="00BF3374"/>
    <w:rsid w:val="00BF619B"/>
    <w:rsid w:val="00BF62EC"/>
    <w:rsid w:val="00BF7386"/>
    <w:rsid w:val="00C00818"/>
    <w:rsid w:val="00C008C7"/>
    <w:rsid w:val="00C02697"/>
    <w:rsid w:val="00C030F8"/>
    <w:rsid w:val="00C03183"/>
    <w:rsid w:val="00C03C73"/>
    <w:rsid w:val="00C04E1A"/>
    <w:rsid w:val="00C04FC1"/>
    <w:rsid w:val="00C058C5"/>
    <w:rsid w:val="00C0628E"/>
    <w:rsid w:val="00C0681E"/>
    <w:rsid w:val="00C06D5D"/>
    <w:rsid w:val="00C072F5"/>
    <w:rsid w:val="00C073C9"/>
    <w:rsid w:val="00C07D27"/>
    <w:rsid w:val="00C10BEC"/>
    <w:rsid w:val="00C13C6C"/>
    <w:rsid w:val="00C144F0"/>
    <w:rsid w:val="00C15239"/>
    <w:rsid w:val="00C15F28"/>
    <w:rsid w:val="00C17D77"/>
    <w:rsid w:val="00C239E4"/>
    <w:rsid w:val="00C253BE"/>
    <w:rsid w:val="00C261B2"/>
    <w:rsid w:val="00C278EA"/>
    <w:rsid w:val="00C31578"/>
    <w:rsid w:val="00C3323A"/>
    <w:rsid w:val="00C36576"/>
    <w:rsid w:val="00C40CC3"/>
    <w:rsid w:val="00C4119E"/>
    <w:rsid w:val="00C422E5"/>
    <w:rsid w:val="00C426E3"/>
    <w:rsid w:val="00C43106"/>
    <w:rsid w:val="00C44C48"/>
    <w:rsid w:val="00C44CA9"/>
    <w:rsid w:val="00C51AB6"/>
    <w:rsid w:val="00C52B95"/>
    <w:rsid w:val="00C52F83"/>
    <w:rsid w:val="00C53CC0"/>
    <w:rsid w:val="00C54D8F"/>
    <w:rsid w:val="00C57751"/>
    <w:rsid w:val="00C57FBB"/>
    <w:rsid w:val="00C60109"/>
    <w:rsid w:val="00C6458C"/>
    <w:rsid w:val="00C668F6"/>
    <w:rsid w:val="00C671F6"/>
    <w:rsid w:val="00C707A5"/>
    <w:rsid w:val="00C72023"/>
    <w:rsid w:val="00C73BA5"/>
    <w:rsid w:val="00C74ABD"/>
    <w:rsid w:val="00C75EC8"/>
    <w:rsid w:val="00C80711"/>
    <w:rsid w:val="00C80CA6"/>
    <w:rsid w:val="00C85A7A"/>
    <w:rsid w:val="00C860B7"/>
    <w:rsid w:val="00C864F7"/>
    <w:rsid w:val="00C87D55"/>
    <w:rsid w:val="00C91C94"/>
    <w:rsid w:val="00C91CFA"/>
    <w:rsid w:val="00C97AB2"/>
    <w:rsid w:val="00CA0164"/>
    <w:rsid w:val="00CA2B31"/>
    <w:rsid w:val="00CA668D"/>
    <w:rsid w:val="00CA7587"/>
    <w:rsid w:val="00CB02AB"/>
    <w:rsid w:val="00CB0B46"/>
    <w:rsid w:val="00CB38DB"/>
    <w:rsid w:val="00CB44BE"/>
    <w:rsid w:val="00CB50D5"/>
    <w:rsid w:val="00CB54C9"/>
    <w:rsid w:val="00CB61BE"/>
    <w:rsid w:val="00CB648B"/>
    <w:rsid w:val="00CB703B"/>
    <w:rsid w:val="00CC00CF"/>
    <w:rsid w:val="00CC2A20"/>
    <w:rsid w:val="00CC4CFF"/>
    <w:rsid w:val="00CC5BA6"/>
    <w:rsid w:val="00CC7340"/>
    <w:rsid w:val="00CD17CF"/>
    <w:rsid w:val="00CD400F"/>
    <w:rsid w:val="00CD4C1E"/>
    <w:rsid w:val="00CD5FBE"/>
    <w:rsid w:val="00CD7305"/>
    <w:rsid w:val="00CE35CD"/>
    <w:rsid w:val="00CE5364"/>
    <w:rsid w:val="00CE594D"/>
    <w:rsid w:val="00CE5A54"/>
    <w:rsid w:val="00CE633D"/>
    <w:rsid w:val="00CE6420"/>
    <w:rsid w:val="00CF24F1"/>
    <w:rsid w:val="00CF2908"/>
    <w:rsid w:val="00CF2F0B"/>
    <w:rsid w:val="00CF4499"/>
    <w:rsid w:val="00CF553C"/>
    <w:rsid w:val="00CF7DCC"/>
    <w:rsid w:val="00D004B5"/>
    <w:rsid w:val="00D00E8D"/>
    <w:rsid w:val="00D01401"/>
    <w:rsid w:val="00D01487"/>
    <w:rsid w:val="00D0159D"/>
    <w:rsid w:val="00D03448"/>
    <w:rsid w:val="00D06F7B"/>
    <w:rsid w:val="00D0752D"/>
    <w:rsid w:val="00D07717"/>
    <w:rsid w:val="00D07DAB"/>
    <w:rsid w:val="00D07E6A"/>
    <w:rsid w:val="00D132AE"/>
    <w:rsid w:val="00D1459A"/>
    <w:rsid w:val="00D14BDD"/>
    <w:rsid w:val="00D15FED"/>
    <w:rsid w:val="00D165C8"/>
    <w:rsid w:val="00D22964"/>
    <w:rsid w:val="00D22EAD"/>
    <w:rsid w:val="00D231B1"/>
    <w:rsid w:val="00D232AA"/>
    <w:rsid w:val="00D26AA5"/>
    <w:rsid w:val="00D26CA8"/>
    <w:rsid w:val="00D275EE"/>
    <w:rsid w:val="00D27E81"/>
    <w:rsid w:val="00D301C0"/>
    <w:rsid w:val="00D310EE"/>
    <w:rsid w:val="00D31338"/>
    <w:rsid w:val="00D3225B"/>
    <w:rsid w:val="00D32CA7"/>
    <w:rsid w:val="00D34A38"/>
    <w:rsid w:val="00D364B1"/>
    <w:rsid w:val="00D4118B"/>
    <w:rsid w:val="00D42218"/>
    <w:rsid w:val="00D43A32"/>
    <w:rsid w:val="00D44B73"/>
    <w:rsid w:val="00D45130"/>
    <w:rsid w:val="00D45A5F"/>
    <w:rsid w:val="00D46CE6"/>
    <w:rsid w:val="00D47CC4"/>
    <w:rsid w:val="00D51279"/>
    <w:rsid w:val="00D5156D"/>
    <w:rsid w:val="00D518C8"/>
    <w:rsid w:val="00D51CDD"/>
    <w:rsid w:val="00D533C5"/>
    <w:rsid w:val="00D5383C"/>
    <w:rsid w:val="00D53AFF"/>
    <w:rsid w:val="00D57286"/>
    <w:rsid w:val="00D57966"/>
    <w:rsid w:val="00D62380"/>
    <w:rsid w:val="00D62EFB"/>
    <w:rsid w:val="00D633DF"/>
    <w:rsid w:val="00D639DC"/>
    <w:rsid w:val="00D67137"/>
    <w:rsid w:val="00D723BE"/>
    <w:rsid w:val="00D761E9"/>
    <w:rsid w:val="00D77C4E"/>
    <w:rsid w:val="00D77E9E"/>
    <w:rsid w:val="00D80545"/>
    <w:rsid w:val="00D83C44"/>
    <w:rsid w:val="00D84B45"/>
    <w:rsid w:val="00D84B9F"/>
    <w:rsid w:val="00D85569"/>
    <w:rsid w:val="00D87DDC"/>
    <w:rsid w:val="00D9020F"/>
    <w:rsid w:val="00D91477"/>
    <w:rsid w:val="00D92A16"/>
    <w:rsid w:val="00D93666"/>
    <w:rsid w:val="00D9427C"/>
    <w:rsid w:val="00D9523B"/>
    <w:rsid w:val="00D953C7"/>
    <w:rsid w:val="00DA08FC"/>
    <w:rsid w:val="00DA0AC7"/>
    <w:rsid w:val="00DA114A"/>
    <w:rsid w:val="00DA1B4F"/>
    <w:rsid w:val="00DA4CBF"/>
    <w:rsid w:val="00DA652F"/>
    <w:rsid w:val="00DA6763"/>
    <w:rsid w:val="00DA76A9"/>
    <w:rsid w:val="00DB10C0"/>
    <w:rsid w:val="00DB4107"/>
    <w:rsid w:val="00DB517E"/>
    <w:rsid w:val="00DB578B"/>
    <w:rsid w:val="00DB5BC1"/>
    <w:rsid w:val="00DB5EBD"/>
    <w:rsid w:val="00DB6057"/>
    <w:rsid w:val="00DB6DB0"/>
    <w:rsid w:val="00DC0530"/>
    <w:rsid w:val="00DC1712"/>
    <w:rsid w:val="00DC21F6"/>
    <w:rsid w:val="00DC2C86"/>
    <w:rsid w:val="00DC502E"/>
    <w:rsid w:val="00DC630C"/>
    <w:rsid w:val="00DC7B6B"/>
    <w:rsid w:val="00DD10E8"/>
    <w:rsid w:val="00DD1BC4"/>
    <w:rsid w:val="00DD2711"/>
    <w:rsid w:val="00DD44A1"/>
    <w:rsid w:val="00DD66D7"/>
    <w:rsid w:val="00DD7C74"/>
    <w:rsid w:val="00DE0B6A"/>
    <w:rsid w:val="00DE31BB"/>
    <w:rsid w:val="00DE3A89"/>
    <w:rsid w:val="00DE4087"/>
    <w:rsid w:val="00DE4167"/>
    <w:rsid w:val="00DE51FC"/>
    <w:rsid w:val="00DE68BB"/>
    <w:rsid w:val="00DE7380"/>
    <w:rsid w:val="00DE7833"/>
    <w:rsid w:val="00DE7852"/>
    <w:rsid w:val="00DF5A40"/>
    <w:rsid w:val="00DF7730"/>
    <w:rsid w:val="00E01513"/>
    <w:rsid w:val="00E017C5"/>
    <w:rsid w:val="00E03013"/>
    <w:rsid w:val="00E0316F"/>
    <w:rsid w:val="00E03E99"/>
    <w:rsid w:val="00E0449B"/>
    <w:rsid w:val="00E04855"/>
    <w:rsid w:val="00E04924"/>
    <w:rsid w:val="00E04AF7"/>
    <w:rsid w:val="00E05867"/>
    <w:rsid w:val="00E05975"/>
    <w:rsid w:val="00E07B97"/>
    <w:rsid w:val="00E1179F"/>
    <w:rsid w:val="00E11C1C"/>
    <w:rsid w:val="00E12644"/>
    <w:rsid w:val="00E133D7"/>
    <w:rsid w:val="00E13A9E"/>
    <w:rsid w:val="00E13B1A"/>
    <w:rsid w:val="00E17AD6"/>
    <w:rsid w:val="00E22CFA"/>
    <w:rsid w:val="00E2315F"/>
    <w:rsid w:val="00E24EED"/>
    <w:rsid w:val="00E25718"/>
    <w:rsid w:val="00E25EF4"/>
    <w:rsid w:val="00E26E44"/>
    <w:rsid w:val="00E3156E"/>
    <w:rsid w:val="00E32D81"/>
    <w:rsid w:val="00E33974"/>
    <w:rsid w:val="00E4059E"/>
    <w:rsid w:val="00E40DC0"/>
    <w:rsid w:val="00E41350"/>
    <w:rsid w:val="00E42287"/>
    <w:rsid w:val="00E43319"/>
    <w:rsid w:val="00E4364A"/>
    <w:rsid w:val="00E43B71"/>
    <w:rsid w:val="00E45F77"/>
    <w:rsid w:val="00E46BE6"/>
    <w:rsid w:val="00E5148A"/>
    <w:rsid w:val="00E52E59"/>
    <w:rsid w:val="00E54C8E"/>
    <w:rsid w:val="00E5618A"/>
    <w:rsid w:val="00E60881"/>
    <w:rsid w:val="00E623FB"/>
    <w:rsid w:val="00E633E4"/>
    <w:rsid w:val="00E63BFB"/>
    <w:rsid w:val="00E64DAB"/>
    <w:rsid w:val="00E67992"/>
    <w:rsid w:val="00E70882"/>
    <w:rsid w:val="00E7176D"/>
    <w:rsid w:val="00E72233"/>
    <w:rsid w:val="00E7234F"/>
    <w:rsid w:val="00E727A6"/>
    <w:rsid w:val="00E72EE7"/>
    <w:rsid w:val="00E73187"/>
    <w:rsid w:val="00E738CB"/>
    <w:rsid w:val="00E75641"/>
    <w:rsid w:val="00E75A14"/>
    <w:rsid w:val="00E763B6"/>
    <w:rsid w:val="00E769C4"/>
    <w:rsid w:val="00E771FF"/>
    <w:rsid w:val="00E77A37"/>
    <w:rsid w:val="00E82143"/>
    <w:rsid w:val="00E82342"/>
    <w:rsid w:val="00E845CB"/>
    <w:rsid w:val="00E8561D"/>
    <w:rsid w:val="00E85B12"/>
    <w:rsid w:val="00E86FF4"/>
    <w:rsid w:val="00E870C7"/>
    <w:rsid w:val="00E874E3"/>
    <w:rsid w:val="00E9060C"/>
    <w:rsid w:val="00E90FBE"/>
    <w:rsid w:val="00E91645"/>
    <w:rsid w:val="00E92133"/>
    <w:rsid w:val="00E92257"/>
    <w:rsid w:val="00E93EB4"/>
    <w:rsid w:val="00E94EF0"/>
    <w:rsid w:val="00E95E76"/>
    <w:rsid w:val="00E97C87"/>
    <w:rsid w:val="00EA114A"/>
    <w:rsid w:val="00EA174D"/>
    <w:rsid w:val="00EA1AE2"/>
    <w:rsid w:val="00EA3732"/>
    <w:rsid w:val="00EA7B3D"/>
    <w:rsid w:val="00EB0310"/>
    <w:rsid w:val="00EB051D"/>
    <w:rsid w:val="00EB2D9A"/>
    <w:rsid w:val="00EB4766"/>
    <w:rsid w:val="00EB47C4"/>
    <w:rsid w:val="00EB4D7A"/>
    <w:rsid w:val="00EB59DA"/>
    <w:rsid w:val="00EB6151"/>
    <w:rsid w:val="00EC14AC"/>
    <w:rsid w:val="00EC2D77"/>
    <w:rsid w:val="00EC325B"/>
    <w:rsid w:val="00EC3583"/>
    <w:rsid w:val="00EC3E24"/>
    <w:rsid w:val="00EC4D40"/>
    <w:rsid w:val="00EC585E"/>
    <w:rsid w:val="00EC597D"/>
    <w:rsid w:val="00EC7EE7"/>
    <w:rsid w:val="00ED15E4"/>
    <w:rsid w:val="00ED3C28"/>
    <w:rsid w:val="00ED4415"/>
    <w:rsid w:val="00ED4C5B"/>
    <w:rsid w:val="00ED5A2D"/>
    <w:rsid w:val="00ED633F"/>
    <w:rsid w:val="00ED7947"/>
    <w:rsid w:val="00ED7F10"/>
    <w:rsid w:val="00EE0629"/>
    <w:rsid w:val="00EE40DB"/>
    <w:rsid w:val="00EE4FB6"/>
    <w:rsid w:val="00EE6FF5"/>
    <w:rsid w:val="00EE7084"/>
    <w:rsid w:val="00EE7208"/>
    <w:rsid w:val="00EE7AF7"/>
    <w:rsid w:val="00EF0AA4"/>
    <w:rsid w:val="00EF0E4E"/>
    <w:rsid w:val="00EF30D5"/>
    <w:rsid w:val="00EF3674"/>
    <w:rsid w:val="00EF5647"/>
    <w:rsid w:val="00EF568C"/>
    <w:rsid w:val="00EF6E0E"/>
    <w:rsid w:val="00F03F08"/>
    <w:rsid w:val="00F04E9D"/>
    <w:rsid w:val="00F0596A"/>
    <w:rsid w:val="00F07844"/>
    <w:rsid w:val="00F10C6C"/>
    <w:rsid w:val="00F127E9"/>
    <w:rsid w:val="00F1293C"/>
    <w:rsid w:val="00F12944"/>
    <w:rsid w:val="00F14070"/>
    <w:rsid w:val="00F140CC"/>
    <w:rsid w:val="00F15CC7"/>
    <w:rsid w:val="00F166FA"/>
    <w:rsid w:val="00F173F3"/>
    <w:rsid w:val="00F17D61"/>
    <w:rsid w:val="00F17FB7"/>
    <w:rsid w:val="00F21282"/>
    <w:rsid w:val="00F21E94"/>
    <w:rsid w:val="00F232C3"/>
    <w:rsid w:val="00F2613B"/>
    <w:rsid w:val="00F2688E"/>
    <w:rsid w:val="00F26A66"/>
    <w:rsid w:val="00F30A1D"/>
    <w:rsid w:val="00F31DFC"/>
    <w:rsid w:val="00F366F8"/>
    <w:rsid w:val="00F37316"/>
    <w:rsid w:val="00F37BD5"/>
    <w:rsid w:val="00F404ED"/>
    <w:rsid w:val="00F41252"/>
    <w:rsid w:val="00F42C65"/>
    <w:rsid w:val="00F43C3E"/>
    <w:rsid w:val="00F45B2C"/>
    <w:rsid w:val="00F460B4"/>
    <w:rsid w:val="00F469B7"/>
    <w:rsid w:val="00F52651"/>
    <w:rsid w:val="00F532CE"/>
    <w:rsid w:val="00F542A7"/>
    <w:rsid w:val="00F55296"/>
    <w:rsid w:val="00F552EC"/>
    <w:rsid w:val="00F5585A"/>
    <w:rsid w:val="00F563EB"/>
    <w:rsid w:val="00F57115"/>
    <w:rsid w:val="00F5746D"/>
    <w:rsid w:val="00F579F1"/>
    <w:rsid w:val="00F60007"/>
    <w:rsid w:val="00F60151"/>
    <w:rsid w:val="00F60399"/>
    <w:rsid w:val="00F60EB3"/>
    <w:rsid w:val="00F61D51"/>
    <w:rsid w:val="00F62577"/>
    <w:rsid w:val="00F627E2"/>
    <w:rsid w:val="00F63746"/>
    <w:rsid w:val="00F64A4E"/>
    <w:rsid w:val="00F6564B"/>
    <w:rsid w:val="00F6628E"/>
    <w:rsid w:val="00F66634"/>
    <w:rsid w:val="00F677A4"/>
    <w:rsid w:val="00F701FC"/>
    <w:rsid w:val="00F70A24"/>
    <w:rsid w:val="00F70DB0"/>
    <w:rsid w:val="00F730A3"/>
    <w:rsid w:val="00F757DC"/>
    <w:rsid w:val="00F765F3"/>
    <w:rsid w:val="00F765FF"/>
    <w:rsid w:val="00F83C0C"/>
    <w:rsid w:val="00F84794"/>
    <w:rsid w:val="00F862C7"/>
    <w:rsid w:val="00F9063E"/>
    <w:rsid w:val="00F91219"/>
    <w:rsid w:val="00F91269"/>
    <w:rsid w:val="00F926BD"/>
    <w:rsid w:val="00F932D9"/>
    <w:rsid w:val="00F94483"/>
    <w:rsid w:val="00F945B0"/>
    <w:rsid w:val="00F94896"/>
    <w:rsid w:val="00F94F90"/>
    <w:rsid w:val="00FA1401"/>
    <w:rsid w:val="00FA3228"/>
    <w:rsid w:val="00FA566A"/>
    <w:rsid w:val="00FA56F9"/>
    <w:rsid w:val="00FA7FF7"/>
    <w:rsid w:val="00FB29B8"/>
    <w:rsid w:val="00FB3E1F"/>
    <w:rsid w:val="00FB4432"/>
    <w:rsid w:val="00FB4651"/>
    <w:rsid w:val="00FB47B3"/>
    <w:rsid w:val="00FB5C45"/>
    <w:rsid w:val="00FB676D"/>
    <w:rsid w:val="00FB73AE"/>
    <w:rsid w:val="00FC0360"/>
    <w:rsid w:val="00FC15E6"/>
    <w:rsid w:val="00FC203B"/>
    <w:rsid w:val="00FC2144"/>
    <w:rsid w:val="00FC36C1"/>
    <w:rsid w:val="00FC4B34"/>
    <w:rsid w:val="00FC5C1D"/>
    <w:rsid w:val="00FC5D23"/>
    <w:rsid w:val="00FC7057"/>
    <w:rsid w:val="00FC7687"/>
    <w:rsid w:val="00FC78EA"/>
    <w:rsid w:val="00FC7F26"/>
    <w:rsid w:val="00FD0AEF"/>
    <w:rsid w:val="00FD1508"/>
    <w:rsid w:val="00FD204D"/>
    <w:rsid w:val="00FD266A"/>
    <w:rsid w:val="00FD2BA7"/>
    <w:rsid w:val="00FD4F88"/>
    <w:rsid w:val="00FD52A1"/>
    <w:rsid w:val="00FD69DE"/>
    <w:rsid w:val="00FD718E"/>
    <w:rsid w:val="00FD74FA"/>
    <w:rsid w:val="00FE24EA"/>
    <w:rsid w:val="00FE3C1E"/>
    <w:rsid w:val="00FE50AD"/>
    <w:rsid w:val="00FE550C"/>
    <w:rsid w:val="00FE6849"/>
    <w:rsid w:val="00FE6A1E"/>
    <w:rsid w:val="00FE6FAE"/>
    <w:rsid w:val="00FE7E65"/>
    <w:rsid w:val="00FF0444"/>
    <w:rsid w:val="00FF0F07"/>
    <w:rsid w:val="00FF1584"/>
    <w:rsid w:val="00FF1962"/>
    <w:rsid w:val="00FF2B96"/>
    <w:rsid w:val="00FF3800"/>
    <w:rsid w:val="00FF40EB"/>
    <w:rsid w:val="00FF4994"/>
    <w:rsid w:val="00FF7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9C0A4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27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27D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D77C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1205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12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127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A12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127A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44D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4D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4D6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4D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4D68"/>
    <w:rPr>
      <w:b/>
      <w:bCs/>
    </w:rPr>
  </w:style>
  <w:style w:type="paragraph" w:styleId="Revision">
    <w:name w:val="Revision"/>
    <w:hidden/>
    <w:uiPriority w:val="99"/>
    <w:semiHidden/>
    <w:rsid w:val="005A1E3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ss@acerbicpress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mverant.com/miss-bennets-dragon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mverant.com/press-k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ress@acerbicpres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1-17T18:43:00Z</dcterms:created>
  <dcterms:modified xsi:type="dcterms:W3CDTF">2022-01-30T23:51:00Z</dcterms:modified>
</cp:coreProperties>
</file>